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6380C4" w14:textId="598C5D48" w:rsidR="007072BB" w:rsidRPr="0024598B" w:rsidRDefault="009B26AB" w:rsidP="0024598B">
      <w:pPr>
        <w:jc w:val="center"/>
        <w:rPr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BF832BE" wp14:editId="32E096D5">
            <wp:simplePos x="0" y="0"/>
            <wp:positionH relativeFrom="column">
              <wp:posOffset>8502015</wp:posOffset>
            </wp:positionH>
            <wp:positionV relativeFrom="paragraph">
              <wp:posOffset>-673100</wp:posOffset>
            </wp:positionV>
            <wp:extent cx="939600" cy="950400"/>
            <wp:effectExtent l="0" t="0" r="0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9600" cy="95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793D" w:rsidRPr="0024598B">
        <w:rPr>
          <w:b/>
          <w:bCs/>
          <w:sz w:val="24"/>
          <w:szCs w:val="24"/>
        </w:rPr>
        <w:t xml:space="preserve">Enteral </w:t>
      </w:r>
      <w:r w:rsidR="00E704A7" w:rsidRPr="0024598B">
        <w:rPr>
          <w:b/>
          <w:bCs/>
          <w:sz w:val="24"/>
          <w:szCs w:val="24"/>
        </w:rPr>
        <w:t xml:space="preserve">Tube Feeding </w:t>
      </w:r>
      <w:r w:rsidR="0021793D" w:rsidRPr="0024598B">
        <w:rPr>
          <w:b/>
          <w:bCs/>
          <w:sz w:val="24"/>
          <w:szCs w:val="24"/>
        </w:rPr>
        <w:t>Audit Tool</w:t>
      </w:r>
    </w:p>
    <w:tbl>
      <w:tblPr>
        <w:tblStyle w:val="TableGrid"/>
        <w:tblW w:w="16018" w:type="dxa"/>
        <w:tblInd w:w="-1139" w:type="dxa"/>
        <w:tblLook w:val="04A0" w:firstRow="1" w:lastRow="0" w:firstColumn="1" w:lastColumn="0" w:noHBand="0" w:noVBand="1"/>
      </w:tblPr>
      <w:tblGrid>
        <w:gridCol w:w="2410"/>
        <w:gridCol w:w="13608"/>
      </w:tblGrid>
      <w:tr w:rsidR="0021793D" w14:paraId="3761BA2C" w14:textId="77777777" w:rsidTr="008F3C0C">
        <w:tc>
          <w:tcPr>
            <w:tcW w:w="2410" w:type="dxa"/>
          </w:tcPr>
          <w:p w14:paraId="39A17EF9" w14:textId="650130C3" w:rsidR="0021793D" w:rsidRPr="0024598B" w:rsidRDefault="0021793D">
            <w:pPr>
              <w:rPr>
                <w:b/>
                <w:bCs/>
                <w:sz w:val="24"/>
                <w:szCs w:val="24"/>
              </w:rPr>
            </w:pPr>
            <w:r w:rsidRPr="0024598B">
              <w:rPr>
                <w:b/>
                <w:bCs/>
                <w:sz w:val="24"/>
                <w:szCs w:val="24"/>
              </w:rPr>
              <w:t>Action</w:t>
            </w:r>
          </w:p>
        </w:tc>
        <w:tc>
          <w:tcPr>
            <w:tcW w:w="13608" w:type="dxa"/>
          </w:tcPr>
          <w:p w14:paraId="16023C5B" w14:textId="77777777" w:rsidR="0021793D" w:rsidRPr="0024598B" w:rsidRDefault="0021793D" w:rsidP="0021793D">
            <w:pPr>
              <w:rPr>
                <w:b/>
                <w:bCs/>
                <w:sz w:val="24"/>
                <w:szCs w:val="24"/>
              </w:rPr>
            </w:pPr>
            <w:r w:rsidRPr="0024598B">
              <w:rPr>
                <w:b/>
                <w:bCs/>
                <w:sz w:val="24"/>
                <w:szCs w:val="24"/>
              </w:rPr>
              <w:t>This audit tool should be completed annually by the Manager or Lead person for Infection Prevention and Control.</w:t>
            </w:r>
          </w:p>
          <w:p w14:paraId="6ED21B44" w14:textId="77777777" w:rsidR="0021793D" w:rsidRPr="0024598B" w:rsidRDefault="0021793D" w:rsidP="0021793D">
            <w:pPr>
              <w:rPr>
                <w:b/>
                <w:bCs/>
                <w:sz w:val="24"/>
                <w:szCs w:val="24"/>
              </w:rPr>
            </w:pPr>
            <w:r w:rsidRPr="0024598B">
              <w:rPr>
                <w:b/>
                <w:bCs/>
                <w:sz w:val="24"/>
                <w:szCs w:val="24"/>
              </w:rPr>
              <w:t>• Additional training must be given when changes to procedures or devices are introduced.</w:t>
            </w:r>
          </w:p>
          <w:p w14:paraId="0D6CDFFD" w14:textId="77777777" w:rsidR="0021793D" w:rsidRPr="0024598B" w:rsidRDefault="0021793D" w:rsidP="0021793D">
            <w:pPr>
              <w:rPr>
                <w:b/>
                <w:bCs/>
                <w:sz w:val="24"/>
                <w:szCs w:val="24"/>
              </w:rPr>
            </w:pPr>
            <w:r w:rsidRPr="0024598B">
              <w:rPr>
                <w:b/>
                <w:bCs/>
                <w:sz w:val="24"/>
                <w:szCs w:val="24"/>
              </w:rPr>
              <w:t>• In the event of non-compliance, action plans should be produced and reviewed regularly.</w:t>
            </w:r>
          </w:p>
          <w:p w14:paraId="7EF27AE6" w14:textId="24D9B01F" w:rsidR="0021793D" w:rsidRPr="0024598B" w:rsidRDefault="0021793D" w:rsidP="0021793D">
            <w:pPr>
              <w:rPr>
                <w:b/>
                <w:bCs/>
                <w:sz w:val="24"/>
                <w:szCs w:val="24"/>
              </w:rPr>
            </w:pPr>
            <w:r w:rsidRPr="0024598B">
              <w:rPr>
                <w:b/>
                <w:bCs/>
                <w:sz w:val="24"/>
                <w:szCs w:val="24"/>
              </w:rPr>
              <w:t>• Completed audit tools should be kept locally for good practice assurance and as evidence for CQC inspections.</w:t>
            </w:r>
          </w:p>
        </w:tc>
      </w:tr>
    </w:tbl>
    <w:p w14:paraId="7B6C62CE" w14:textId="2E3D5CC9" w:rsidR="0021793D" w:rsidRDefault="0021793D"/>
    <w:p w14:paraId="031D5AF9" w14:textId="67AD59FC" w:rsidR="0021793D" w:rsidRDefault="0021793D">
      <w:r w:rsidRPr="0021793D">
        <w:t xml:space="preserve">Name of person completing the </w:t>
      </w:r>
      <w:r w:rsidR="00EE6CAF" w:rsidRPr="0021793D">
        <w:t xml:space="preserve">Audit </w:t>
      </w:r>
      <w:proofErr w:type="gramStart"/>
      <w:r w:rsidR="00EE6CAF" w:rsidRPr="0021793D">
        <w:t>Tool</w:t>
      </w:r>
      <w:r w:rsidRPr="0021793D">
        <w:t>:</w:t>
      </w:r>
      <w:r>
        <w:t>…</w:t>
      </w:r>
      <w:proofErr w:type="gramEnd"/>
      <w:r>
        <w:t xml:space="preserve">……………………………………………………………           </w:t>
      </w:r>
      <w:proofErr w:type="gramStart"/>
      <w:r>
        <w:t>Date:…</w:t>
      </w:r>
      <w:proofErr w:type="gramEnd"/>
      <w:r>
        <w:t>………………………………………………………..</w:t>
      </w:r>
    </w:p>
    <w:tbl>
      <w:tblPr>
        <w:tblStyle w:val="TableGrid"/>
        <w:tblW w:w="16018" w:type="dxa"/>
        <w:tblInd w:w="-1139" w:type="dxa"/>
        <w:tblLook w:val="04A0" w:firstRow="1" w:lastRow="0" w:firstColumn="1" w:lastColumn="0" w:noHBand="0" w:noVBand="1"/>
      </w:tblPr>
      <w:tblGrid>
        <w:gridCol w:w="1986"/>
        <w:gridCol w:w="4251"/>
        <w:gridCol w:w="3430"/>
        <w:gridCol w:w="324"/>
        <w:gridCol w:w="446"/>
        <w:gridCol w:w="571"/>
        <w:gridCol w:w="1183"/>
        <w:gridCol w:w="3827"/>
      </w:tblGrid>
      <w:tr w:rsidR="003E68FA" w:rsidRPr="003E68FA" w14:paraId="08E6F8B3" w14:textId="77777777" w:rsidTr="000B3585">
        <w:tc>
          <w:tcPr>
            <w:tcW w:w="1986" w:type="dxa"/>
          </w:tcPr>
          <w:p w14:paraId="02A69945" w14:textId="7CB248AE" w:rsidR="003E68FA" w:rsidRDefault="003E68FA">
            <w:r>
              <w:t>Question</w:t>
            </w:r>
          </w:p>
        </w:tc>
        <w:tc>
          <w:tcPr>
            <w:tcW w:w="4251" w:type="dxa"/>
          </w:tcPr>
          <w:p w14:paraId="4C52AE27" w14:textId="07782BC6" w:rsidR="003E68FA" w:rsidRDefault="003E68FA">
            <w:r>
              <w:t xml:space="preserve">Evidence </w:t>
            </w:r>
          </w:p>
        </w:tc>
        <w:tc>
          <w:tcPr>
            <w:tcW w:w="3430" w:type="dxa"/>
          </w:tcPr>
          <w:p w14:paraId="21801C71" w14:textId="668447F0" w:rsidR="003E68FA" w:rsidRDefault="000B3585">
            <w:r>
              <w:t>Prompts</w:t>
            </w:r>
          </w:p>
        </w:tc>
        <w:tc>
          <w:tcPr>
            <w:tcW w:w="6351" w:type="dxa"/>
            <w:gridSpan w:val="5"/>
          </w:tcPr>
          <w:p w14:paraId="37CE8592" w14:textId="1C0A9733" w:rsidR="003E68FA" w:rsidRPr="003E68FA" w:rsidRDefault="003E68FA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                                                           </w:t>
            </w:r>
            <w:r w:rsidRPr="003E68FA">
              <w:rPr>
                <w:i/>
                <w:iCs/>
              </w:rPr>
              <w:t>Comments / Actions</w:t>
            </w:r>
          </w:p>
        </w:tc>
      </w:tr>
      <w:tr w:rsidR="00593296" w14:paraId="26090880" w14:textId="77777777" w:rsidTr="00593296">
        <w:tc>
          <w:tcPr>
            <w:tcW w:w="16018" w:type="dxa"/>
            <w:gridSpan w:val="8"/>
            <w:shd w:val="clear" w:color="auto" w:fill="BDD6EE" w:themeFill="accent5" w:themeFillTint="66"/>
          </w:tcPr>
          <w:p w14:paraId="193BCBE0" w14:textId="0695BA5F" w:rsidR="00593296" w:rsidRDefault="00593296">
            <w:r>
              <w:t>Management:</w:t>
            </w:r>
          </w:p>
        </w:tc>
      </w:tr>
      <w:tr w:rsidR="002127A4" w14:paraId="09F6D42B" w14:textId="77777777" w:rsidTr="008F3C0C">
        <w:tc>
          <w:tcPr>
            <w:tcW w:w="1986" w:type="dxa"/>
          </w:tcPr>
          <w:p w14:paraId="43323704" w14:textId="048CA010" w:rsidR="002127A4" w:rsidRDefault="002127A4" w:rsidP="002127A4">
            <w:r>
              <w:t>1</w:t>
            </w:r>
          </w:p>
        </w:tc>
        <w:tc>
          <w:tcPr>
            <w:tcW w:w="4251" w:type="dxa"/>
          </w:tcPr>
          <w:p w14:paraId="78757D80" w14:textId="3C6DF6F2" w:rsidR="002127A4" w:rsidRDefault="002127A4" w:rsidP="002127A4">
            <w:r w:rsidRPr="00E05409">
              <w:t>Is there a policy for the management of enteral</w:t>
            </w:r>
            <w:r>
              <w:t xml:space="preserve"> feeding</w:t>
            </w:r>
            <w:r w:rsidR="00936E2D">
              <w:t>?</w:t>
            </w:r>
          </w:p>
        </w:tc>
        <w:tc>
          <w:tcPr>
            <w:tcW w:w="3430" w:type="dxa"/>
          </w:tcPr>
          <w:p w14:paraId="29D776FD" w14:textId="77777777" w:rsidR="002127A4" w:rsidRDefault="002127A4" w:rsidP="002127A4">
            <w:r>
              <w:t xml:space="preserve">Check policy, </w:t>
            </w:r>
            <w:proofErr w:type="gramStart"/>
            <w:r>
              <w:t>e.g.</w:t>
            </w:r>
            <w:proofErr w:type="gramEnd"/>
            <w:r>
              <w:t xml:space="preserve"> Enteral tube</w:t>
            </w:r>
          </w:p>
          <w:p w14:paraId="4E5C8AAA" w14:textId="56501D3F" w:rsidR="002127A4" w:rsidRDefault="002127A4" w:rsidP="002127A4">
            <w:r>
              <w:t xml:space="preserve">feeding Policy for </w:t>
            </w:r>
            <w:r w:rsidR="00DA3FC3">
              <w:t>(name of care home)</w:t>
            </w:r>
            <w:r w:rsidR="00E704A7">
              <w:t>.</w:t>
            </w:r>
          </w:p>
        </w:tc>
        <w:tc>
          <w:tcPr>
            <w:tcW w:w="324" w:type="dxa"/>
          </w:tcPr>
          <w:p w14:paraId="4F407CA4" w14:textId="35BC6B54" w:rsidR="002127A4" w:rsidRDefault="002127A4" w:rsidP="002127A4">
            <w:r>
              <w:t>Y</w:t>
            </w:r>
          </w:p>
        </w:tc>
        <w:tc>
          <w:tcPr>
            <w:tcW w:w="446" w:type="dxa"/>
          </w:tcPr>
          <w:p w14:paraId="77FA7418" w14:textId="186E4398" w:rsidR="002127A4" w:rsidRDefault="002127A4" w:rsidP="002127A4">
            <w:r>
              <w:t>N</w:t>
            </w:r>
          </w:p>
        </w:tc>
        <w:tc>
          <w:tcPr>
            <w:tcW w:w="571" w:type="dxa"/>
          </w:tcPr>
          <w:p w14:paraId="5E44B8B9" w14:textId="2487B08C" w:rsidR="002127A4" w:rsidRDefault="002127A4" w:rsidP="002127A4">
            <w:r>
              <w:t>N/A</w:t>
            </w:r>
          </w:p>
        </w:tc>
        <w:tc>
          <w:tcPr>
            <w:tcW w:w="5010" w:type="dxa"/>
            <w:gridSpan w:val="2"/>
          </w:tcPr>
          <w:p w14:paraId="0D6F82BA" w14:textId="77777777" w:rsidR="002127A4" w:rsidRDefault="002127A4" w:rsidP="002127A4"/>
        </w:tc>
      </w:tr>
      <w:tr w:rsidR="002127A4" w14:paraId="2B6D4E2A" w14:textId="77777777" w:rsidTr="008F3C0C">
        <w:tc>
          <w:tcPr>
            <w:tcW w:w="1986" w:type="dxa"/>
          </w:tcPr>
          <w:p w14:paraId="5D362ABE" w14:textId="21E537F1" w:rsidR="002127A4" w:rsidRDefault="002127A4" w:rsidP="002127A4">
            <w:r>
              <w:t>2</w:t>
            </w:r>
          </w:p>
        </w:tc>
        <w:tc>
          <w:tcPr>
            <w:tcW w:w="4251" w:type="dxa"/>
          </w:tcPr>
          <w:p w14:paraId="489426CD" w14:textId="3FD8843B" w:rsidR="002127A4" w:rsidRDefault="002127A4" w:rsidP="002127A4">
            <w:r>
              <w:t>Are staff trained in the preparation management?</w:t>
            </w:r>
          </w:p>
          <w:p w14:paraId="0212B2EA" w14:textId="541BF446" w:rsidR="002127A4" w:rsidRDefault="00E704A7" w:rsidP="002127A4">
            <w:r>
              <w:t>A</w:t>
            </w:r>
            <w:r w:rsidR="002127A4">
              <w:t>nd administration of enteral tube feeding?</w:t>
            </w:r>
          </w:p>
        </w:tc>
        <w:tc>
          <w:tcPr>
            <w:tcW w:w="3430" w:type="dxa"/>
          </w:tcPr>
          <w:p w14:paraId="332FAFDC" w14:textId="77777777" w:rsidR="002127A4" w:rsidRDefault="002127A4" w:rsidP="002127A4">
            <w:r>
              <w:t>Check training records.</w:t>
            </w:r>
          </w:p>
          <w:p w14:paraId="22666019" w14:textId="477A6223" w:rsidR="002127A4" w:rsidRDefault="002127A4" w:rsidP="002127A4">
            <w:r>
              <w:t>Observe Practice.</w:t>
            </w:r>
          </w:p>
        </w:tc>
        <w:tc>
          <w:tcPr>
            <w:tcW w:w="324" w:type="dxa"/>
          </w:tcPr>
          <w:p w14:paraId="4C81758D" w14:textId="77777777" w:rsidR="002127A4" w:rsidRDefault="002127A4" w:rsidP="002127A4"/>
        </w:tc>
        <w:tc>
          <w:tcPr>
            <w:tcW w:w="446" w:type="dxa"/>
          </w:tcPr>
          <w:p w14:paraId="1D87843B" w14:textId="77777777" w:rsidR="002127A4" w:rsidRDefault="002127A4" w:rsidP="002127A4"/>
        </w:tc>
        <w:tc>
          <w:tcPr>
            <w:tcW w:w="571" w:type="dxa"/>
          </w:tcPr>
          <w:p w14:paraId="72E89563" w14:textId="77777777" w:rsidR="002127A4" w:rsidRDefault="002127A4" w:rsidP="002127A4"/>
        </w:tc>
        <w:tc>
          <w:tcPr>
            <w:tcW w:w="5010" w:type="dxa"/>
            <w:gridSpan w:val="2"/>
          </w:tcPr>
          <w:p w14:paraId="5FB7DB84" w14:textId="77777777" w:rsidR="002127A4" w:rsidRDefault="002127A4" w:rsidP="002127A4"/>
        </w:tc>
      </w:tr>
      <w:tr w:rsidR="002127A4" w14:paraId="38B49CD8" w14:textId="77777777" w:rsidTr="008F3C0C">
        <w:tc>
          <w:tcPr>
            <w:tcW w:w="1986" w:type="dxa"/>
          </w:tcPr>
          <w:p w14:paraId="1B5C7ABA" w14:textId="719FDFE1" w:rsidR="002127A4" w:rsidRDefault="002127A4" w:rsidP="002127A4">
            <w:r>
              <w:t>3</w:t>
            </w:r>
          </w:p>
        </w:tc>
        <w:tc>
          <w:tcPr>
            <w:tcW w:w="4251" w:type="dxa"/>
          </w:tcPr>
          <w:p w14:paraId="45DCE067" w14:textId="4A9E94EF" w:rsidR="002127A4" w:rsidRDefault="002127A4" w:rsidP="002127A4">
            <w:r w:rsidRPr="002127A4">
              <w:t>Are residents aware of the need for hand hygiene?</w:t>
            </w:r>
          </w:p>
        </w:tc>
        <w:tc>
          <w:tcPr>
            <w:tcW w:w="3430" w:type="dxa"/>
          </w:tcPr>
          <w:p w14:paraId="4599970D" w14:textId="73D2A605" w:rsidR="002127A4" w:rsidRDefault="002127A4" w:rsidP="003E68FA">
            <w:r>
              <w:t>Check the resident knows when</w:t>
            </w:r>
            <w:r w:rsidR="003E68FA">
              <w:t xml:space="preserve"> </w:t>
            </w:r>
            <w:r>
              <w:t>they need to wash their hands,</w:t>
            </w:r>
            <w:r w:rsidR="003E68FA">
              <w:t xml:space="preserve"> </w:t>
            </w:r>
            <w:r>
              <w:t>e.g. when touching any enteral</w:t>
            </w:r>
            <w:r w:rsidR="003E68FA">
              <w:t xml:space="preserve"> </w:t>
            </w:r>
            <w:r>
              <w:t>feed equipment.</w:t>
            </w:r>
          </w:p>
        </w:tc>
        <w:tc>
          <w:tcPr>
            <w:tcW w:w="324" w:type="dxa"/>
          </w:tcPr>
          <w:p w14:paraId="30449A13" w14:textId="77777777" w:rsidR="002127A4" w:rsidRDefault="002127A4" w:rsidP="002127A4"/>
        </w:tc>
        <w:tc>
          <w:tcPr>
            <w:tcW w:w="446" w:type="dxa"/>
          </w:tcPr>
          <w:p w14:paraId="52D7A843" w14:textId="77777777" w:rsidR="002127A4" w:rsidRDefault="002127A4" w:rsidP="002127A4"/>
        </w:tc>
        <w:tc>
          <w:tcPr>
            <w:tcW w:w="571" w:type="dxa"/>
          </w:tcPr>
          <w:p w14:paraId="365EF89E" w14:textId="77777777" w:rsidR="002127A4" w:rsidRDefault="002127A4" w:rsidP="002127A4"/>
        </w:tc>
        <w:tc>
          <w:tcPr>
            <w:tcW w:w="5010" w:type="dxa"/>
            <w:gridSpan w:val="2"/>
          </w:tcPr>
          <w:p w14:paraId="74749CE9" w14:textId="77777777" w:rsidR="002127A4" w:rsidRDefault="002127A4" w:rsidP="002127A4"/>
        </w:tc>
      </w:tr>
      <w:tr w:rsidR="001E6618" w14:paraId="39C785B1" w14:textId="77777777" w:rsidTr="001E6618">
        <w:tc>
          <w:tcPr>
            <w:tcW w:w="16018" w:type="dxa"/>
            <w:gridSpan w:val="8"/>
            <w:shd w:val="clear" w:color="auto" w:fill="F4B083" w:themeFill="accent2" w:themeFillTint="99"/>
          </w:tcPr>
          <w:p w14:paraId="3B229C00" w14:textId="7D2F4D83" w:rsidR="001E6618" w:rsidRDefault="001E6618" w:rsidP="002127A4">
            <w:r>
              <w:t>Storage:</w:t>
            </w:r>
          </w:p>
        </w:tc>
      </w:tr>
      <w:tr w:rsidR="003E68FA" w14:paraId="7D788D0A" w14:textId="77777777" w:rsidTr="008F3C0C">
        <w:tc>
          <w:tcPr>
            <w:tcW w:w="1986" w:type="dxa"/>
          </w:tcPr>
          <w:p w14:paraId="36609B09" w14:textId="5FF5B89D" w:rsidR="003E68FA" w:rsidRDefault="008F3C0C" w:rsidP="002127A4">
            <w:r>
              <w:t>4</w:t>
            </w:r>
          </w:p>
        </w:tc>
        <w:tc>
          <w:tcPr>
            <w:tcW w:w="4251" w:type="dxa"/>
          </w:tcPr>
          <w:p w14:paraId="332889E7" w14:textId="067F1A0F" w:rsidR="003E68FA" w:rsidRPr="002127A4" w:rsidRDefault="008F3C0C" w:rsidP="008F3C0C">
            <w:r>
              <w:t>Is feed stored according to the manufacturer’s instructions?</w:t>
            </w:r>
          </w:p>
        </w:tc>
        <w:tc>
          <w:tcPr>
            <w:tcW w:w="3430" w:type="dxa"/>
          </w:tcPr>
          <w:p w14:paraId="353F3065" w14:textId="36CBE6D9" w:rsidR="003E68FA" w:rsidRDefault="008F3C0C" w:rsidP="003E68FA">
            <w:r>
              <w:t>Observe practice or ask a member of staff to describe the procedure.</w:t>
            </w:r>
          </w:p>
        </w:tc>
        <w:tc>
          <w:tcPr>
            <w:tcW w:w="324" w:type="dxa"/>
          </w:tcPr>
          <w:p w14:paraId="5430657C" w14:textId="77777777" w:rsidR="003E68FA" w:rsidRDefault="003E68FA" w:rsidP="002127A4"/>
        </w:tc>
        <w:tc>
          <w:tcPr>
            <w:tcW w:w="446" w:type="dxa"/>
          </w:tcPr>
          <w:p w14:paraId="5FB23B3C" w14:textId="77777777" w:rsidR="003E68FA" w:rsidRDefault="003E68FA" w:rsidP="002127A4"/>
        </w:tc>
        <w:tc>
          <w:tcPr>
            <w:tcW w:w="571" w:type="dxa"/>
          </w:tcPr>
          <w:p w14:paraId="539749EF" w14:textId="77777777" w:rsidR="003E68FA" w:rsidRDefault="003E68FA" w:rsidP="002127A4"/>
        </w:tc>
        <w:tc>
          <w:tcPr>
            <w:tcW w:w="5010" w:type="dxa"/>
            <w:gridSpan w:val="2"/>
          </w:tcPr>
          <w:p w14:paraId="6DFC2732" w14:textId="77777777" w:rsidR="003E68FA" w:rsidRDefault="003E68FA" w:rsidP="002127A4"/>
        </w:tc>
      </w:tr>
      <w:tr w:rsidR="003E68FA" w14:paraId="130889F9" w14:textId="77777777" w:rsidTr="008F3C0C">
        <w:tc>
          <w:tcPr>
            <w:tcW w:w="1986" w:type="dxa"/>
          </w:tcPr>
          <w:p w14:paraId="14C7BDC9" w14:textId="70B84B87" w:rsidR="003E68FA" w:rsidRDefault="008F3C0C" w:rsidP="002127A4">
            <w:r>
              <w:t>5</w:t>
            </w:r>
          </w:p>
        </w:tc>
        <w:tc>
          <w:tcPr>
            <w:tcW w:w="4251" w:type="dxa"/>
          </w:tcPr>
          <w:p w14:paraId="4DC872F4" w14:textId="6E056870" w:rsidR="003E68FA" w:rsidRPr="002127A4" w:rsidRDefault="008F3C0C" w:rsidP="002127A4">
            <w:r>
              <w:t>Is the feed within its expiry date?</w:t>
            </w:r>
          </w:p>
        </w:tc>
        <w:tc>
          <w:tcPr>
            <w:tcW w:w="3430" w:type="dxa"/>
          </w:tcPr>
          <w:p w14:paraId="1DEED78E" w14:textId="08F3C8B1" w:rsidR="003E68FA" w:rsidRDefault="008F3C0C" w:rsidP="003E68FA">
            <w:r w:rsidRPr="004E732D">
              <w:t>Check expiry dates.</w:t>
            </w:r>
          </w:p>
        </w:tc>
        <w:tc>
          <w:tcPr>
            <w:tcW w:w="324" w:type="dxa"/>
          </w:tcPr>
          <w:p w14:paraId="6ED01F0D" w14:textId="77777777" w:rsidR="003E68FA" w:rsidRDefault="003E68FA" w:rsidP="002127A4"/>
        </w:tc>
        <w:tc>
          <w:tcPr>
            <w:tcW w:w="446" w:type="dxa"/>
          </w:tcPr>
          <w:p w14:paraId="414425F7" w14:textId="77777777" w:rsidR="003E68FA" w:rsidRDefault="003E68FA" w:rsidP="002127A4"/>
        </w:tc>
        <w:tc>
          <w:tcPr>
            <w:tcW w:w="571" w:type="dxa"/>
          </w:tcPr>
          <w:p w14:paraId="6E715277" w14:textId="77777777" w:rsidR="003E68FA" w:rsidRDefault="003E68FA" w:rsidP="002127A4"/>
        </w:tc>
        <w:tc>
          <w:tcPr>
            <w:tcW w:w="5010" w:type="dxa"/>
            <w:gridSpan w:val="2"/>
          </w:tcPr>
          <w:p w14:paraId="0C7581FD" w14:textId="77777777" w:rsidR="003E68FA" w:rsidRDefault="003E68FA" w:rsidP="002127A4"/>
        </w:tc>
      </w:tr>
      <w:tr w:rsidR="008F3C0C" w14:paraId="7ED6444F" w14:textId="77777777" w:rsidTr="008F3C0C">
        <w:tc>
          <w:tcPr>
            <w:tcW w:w="1986" w:type="dxa"/>
          </w:tcPr>
          <w:p w14:paraId="0941DA39" w14:textId="69367AD8" w:rsidR="008F3C0C" w:rsidRDefault="008F3C0C" w:rsidP="008F3C0C">
            <w:r>
              <w:t>6</w:t>
            </w:r>
          </w:p>
        </w:tc>
        <w:tc>
          <w:tcPr>
            <w:tcW w:w="4251" w:type="dxa"/>
          </w:tcPr>
          <w:p w14:paraId="3E5D7B93" w14:textId="4D4B81C3" w:rsidR="008F3C0C" w:rsidRPr="002127A4" w:rsidRDefault="008F3C0C" w:rsidP="008F3C0C">
            <w:r>
              <w:t>If single patient use equipment is used, e.g. enteral feeding syringes, are they visibly clean and stored in a clean lidded container?</w:t>
            </w:r>
          </w:p>
        </w:tc>
        <w:tc>
          <w:tcPr>
            <w:tcW w:w="3430" w:type="dxa"/>
          </w:tcPr>
          <w:p w14:paraId="235A7917" w14:textId="7E97EE95" w:rsidR="008F3C0C" w:rsidRDefault="008F3C0C" w:rsidP="008F3C0C">
            <w:r>
              <w:t>Observe practice</w:t>
            </w:r>
            <w:r w:rsidR="00E704A7">
              <w:t>.</w:t>
            </w:r>
          </w:p>
        </w:tc>
        <w:tc>
          <w:tcPr>
            <w:tcW w:w="324" w:type="dxa"/>
          </w:tcPr>
          <w:p w14:paraId="60E43428" w14:textId="77777777" w:rsidR="008F3C0C" w:rsidRDefault="008F3C0C" w:rsidP="008F3C0C"/>
        </w:tc>
        <w:tc>
          <w:tcPr>
            <w:tcW w:w="446" w:type="dxa"/>
          </w:tcPr>
          <w:p w14:paraId="2DB1C357" w14:textId="77777777" w:rsidR="008F3C0C" w:rsidRDefault="008F3C0C" w:rsidP="008F3C0C"/>
        </w:tc>
        <w:tc>
          <w:tcPr>
            <w:tcW w:w="571" w:type="dxa"/>
          </w:tcPr>
          <w:p w14:paraId="179FAE29" w14:textId="77777777" w:rsidR="008F3C0C" w:rsidRDefault="008F3C0C" w:rsidP="008F3C0C"/>
        </w:tc>
        <w:tc>
          <w:tcPr>
            <w:tcW w:w="5010" w:type="dxa"/>
            <w:gridSpan w:val="2"/>
          </w:tcPr>
          <w:p w14:paraId="63E90E4B" w14:textId="77777777" w:rsidR="008F3C0C" w:rsidRDefault="008F3C0C" w:rsidP="008F3C0C"/>
        </w:tc>
      </w:tr>
      <w:tr w:rsidR="008F3C0C" w14:paraId="5617956C" w14:textId="77777777" w:rsidTr="008F3C0C">
        <w:tc>
          <w:tcPr>
            <w:tcW w:w="1986" w:type="dxa"/>
          </w:tcPr>
          <w:p w14:paraId="0852377F" w14:textId="0C619E14" w:rsidR="008F3C0C" w:rsidRDefault="008F3C0C" w:rsidP="008F3C0C">
            <w:r>
              <w:t>7</w:t>
            </w:r>
          </w:p>
        </w:tc>
        <w:tc>
          <w:tcPr>
            <w:tcW w:w="4251" w:type="dxa"/>
          </w:tcPr>
          <w:p w14:paraId="55CD697F" w14:textId="77777777" w:rsidR="008F3C0C" w:rsidRDefault="008F3C0C" w:rsidP="008F3C0C">
            <w:r>
              <w:t>Is equipment labelled with the resident’s name and date of first use?</w:t>
            </w:r>
          </w:p>
          <w:p w14:paraId="5527C3F3" w14:textId="37EB37EE" w:rsidR="001E6618" w:rsidRPr="002127A4" w:rsidRDefault="001E6618" w:rsidP="008F3C0C"/>
        </w:tc>
        <w:tc>
          <w:tcPr>
            <w:tcW w:w="3430" w:type="dxa"/>
          </w:tcPr>
          <w:p w14:paraId="71951FAF" w14:textId="25A8C311" w:rsidR="008F3C0C" w:rsidRDefault="008F3C0C" w:rsidP="008F3C0C">
            <w:r>
              <w:t>Check equipment</w:t>
            </w:r>
            <w:r w:rsidR="00E704A7">
              <w:t>.</w:t>
            </w:r>
            <w:r>
              <w:t xml:space="preserve"> </w:t>
            </w:r>
          </w:p>
        </w:tc>
        <w:tc>
          <w:tcPr>
            <w:tcW w:w="324" w:type="dxa"/>
          </w:tcPr>
          <w:p w14:paraId="00ED77B0" w14:textId="77777777" w:rsidR="008F3C0C" w:rsidRDefault="008F3C0C" w:rsidP="008F3C0C"/>
        </w:tc>
        <w:tc>
          <w:tcPr>
            <w:tcW w:w="446" w:type="dxa"/>
          </w:tcPr>
          <w:p w14:paraId="311538D6" w14:textId="77777777" w:rsidR="008F3C0C" w:rsidRDefault="008F3C0C" w:rsidP="008F3C0C"/>
        </w:tc>
        <w:tc>
          <w:tcPr>
            <w:tcW w:w="571" w:type="dxa"/>
          </w:tcPr>
          <w:p w14:paraId="16322F6E" w14:textId="77777777" w:rsidR="008F3C0C" w:rsidRDefault="008F3C0C" w:rsidP="008F3C0C"/>
        </w:tc>
        <w:tc>
          <w:tcPr>
            <w:tcW w:w="5010" w:type="dxa"/>
            <w:gridSpan w:val="2"/>
          </w:tcPr>
          <w:p w14:paraId="1E524B18" w14:textId="77777777" w:rsidR="008F3C0C" w:rsidRDefault="008F3C0C" w:rsidP="008F3C0C"/>
        </w:tc>
      </w:tr>
      <w:tr w:rsidR="008F3C0C" w14:paraId="5045AA03" w14:textId="77777777" w:rsidTr="001E6618">
        <w:tc>
          <w:tcPr>
            <w:tcW w:w="1986" w:type="dxa"/>
            <w:shd w:val="clear" w:color="auto" w:fill="B4C6E7" w:themeFill="accent1" w:themeFillTint="66"/>
          </w:tcPr>
          <w:p w14:paraId="27AD8E00" w14:textId="6E85AA9F" w:rsidR="008F3C0C" w:rsidRDefault="008F3C0C" w:rsidP="002127A4">
            <w:r>
              <w:lastRenderedPageBreak/>
              <w:t>Administration of feeds</w:t>
            </w:r>
          </w:p>
        </w:tc>
        <w:tc>
          <w:tcPr>
            <w:tcW w:w="14032" w:type="dxa"/>
            <w:gridSpan w:val="7"/>
            <w:shd w:val="clear" w:color="auto" w:fill="B4C6E7" w:themeFill="accent1" w:themeFillTint="66"/>
          </w:tcPr>
          <w:p w14:paraId="0A17DB53" w14:textId="77777777" w:rsidR="008F3C0C" w:rsidRDefault="008F3C0C" w:rsidP="002127A4"/>
        </w:tc>
      </w:tr>
      <w:tr w:rsidR="0024598B" w14:paraId="6A399DA2" w14:textId="77777777" w:rsidTr="008F3C0C">
        <w:tc>
          <w:tcPr>
            <w:tcW w:w="1986" w:type="dxa"/>
          </w:tcPr>
          <w:p w14:paraId="4E1C22F8" w14:textId="18EF9943" w:rsidR="0024598B" w:rsidRDefault="0024598B" w:rsidP="0024598B">
            <w:r>
              <w:t>8</w:t>
            </w:r>
          </w:p>
        </w:tc>
        <w:tc>
          <w:tcPr>
            <w:tcW w:w="4251" w:type="dxa"/>
          </w:tcPr>
          <w:p w14:paraId="28765A90" w14:textId="495AF6EA" w:rsidR="0024598B" w:rsidRPr="002127A4" w:rsidRDefault="0024598B" w:rsidP="0024598B">
            <w:r>
              <w:t>Freshly drawn water is used to flush enteral feeding tubes for residents who are not immunocompromised.</w:t>
            </w:r>
          </w:p>
        </w:tc>
        <w:tc>
          <w:tcPr>
            <w:tcW w:w="3430" w:type="dxa"/>
          </w:tcPr>
          <w:p w14:paraId="5F7D1150" w14:textId="79CDDDEE" w:rsidR="0024598B" w:rsidRDefault="0024598B" w:rsidP="0024598B">
            <w:r w:rsidRPr="009F24F6">
              <w:t xml:space="preserve">Observe practice. </w:t>
            </w:r>
          </w:p>
        </w:tc>
        <w:tc>
          <w:tcPr>
            <w:tcW w:w="324" w:type="dxa"/>
          </w:tcPr>
          <w:p w14:paraId="5C0E2372" w14:textId="77777777" w:rsidR="0024598B" w:rsidRDefault="0024598B" w:rsidP="0024598B"/>
        </w:tc>
        <w:tc>
          <w:tcPr>
            <w:tcW w:w="446" w:type="dxa"/>
          </w:tcPr>
          <w:p w14:paraId="2572B025" w14:textId="77777777" w:rsidR="0024598B" w:rsidRDefault="0024598B" w:rsidP="0024598B"/>
        </w:tc>
        <w:tc>
          <w:tcPr>
            <w:tcW w:w="571" w:type="dxa"/>
          </w:tcPr>
          <w:p w14:paraId="3BDC4C37" w14:textId="77777777" w:rsidR="0024598B" w:rsidRDefault="0024598B" w:rsidP="0024598B"/>
        </w:tc>
        <w:tc>
          <w:tcPr>
            <w:tcW w:w="5010" w:type="dxa"/>
            <w:gridSpan w:val="2"/>
          </w:tcPr>
          <w:p w14:paraId="0D64AC7B" w14:textId="77777777" w:rsidR="0024598B" w:rsidRDefault="0024598B" w:rsidP="0024598B"/>
        </w:tc>
      </w:tr>
      <w:tr w:rsidR="0024598B" w14:paraId="531716DB" w14:textId="77777777" w:rsidTr="008F3C0C">
        <w:tc>
          <w:tcPr>
            <w:tcW w:w="1986" w:type="dxa"/>
          </w:tcPr>
          <w:p w14:paraId="22764B5E" w14:textId="3AD770CA" w:rsidR="0024598B" w:rsidRDefault="0024598B" w:rsidP="0024598B">
            <w:r>
              <w:t>9</w:t>
            </w:r>
          </w:p>
        </w:tc>
        <w:tc>
          <w:tcPr>
            <w:tcW w:w="4251" w:type="dxa"/>
          </w:tcPr>
          <w:p w14:paraId="2F36234D" w14:textId="61FB9C82" w:rsidR="0024598B" w:rsidRPr="002127A4" w:rsidRDefault="0024598B" w:rsidP="0024598B">
            <w:r>
              <w:t>Sterile water is used for residents who are immunocompromised.</w:t>
            </w:r>
          </w:p>
        </w:tc>
        <w:tc>
          <w:tcPr>
            <w:tcW w:w="3430" w:type="dxa"/>
          </w:tcPr>
          <w:p w14:paraId="4AF505C2" w14:textId="69C7FF5A" w:rsidR="0024598B" w:rsidRDefault="0024598B" w:rsidP="0024598B">
            <w:r w:rsidRPr="009F24F6">
              <w:t xml:space="preserve">Observe practice. </w:t>
            </w:r>
          </w:p>
        </w:tc>
        <w:tc>
          <w:tcPr>
            <w:tcW w:w="324" w:type="dxa"/>
          </w:tcPr>
          <w:p w14:paraId="34EAB393" w14:textId="77777777" w:rsidR="0024598B" w:rsidRDefault="0024598B" w:rsidP="0024598B"/>
        </w:tc>
        <w:tc>
          <w:tcPr>
            <w:tcW w:w="446" w:type="dxa"/>
          </w:tcPr>
          <w:p w14:paraId="2AF7EEE9" w14:textId="77777777" w:rsidR="0024598B" w:rsidRDefault="0024598B" w:rsidP="0024598B"/>
        </w:tc>
        <w:tc>
          <w:tcPr>
            <w:tcW w:w="571" w:type="dxa"/>
          </w:tcPr>
          <w:p w14:paraId="049538B0" w14:textId="77777777" w:rsidR="0024598B" w:rsidRDefault="0024598B" w:rsidP="0024598B"/>
        </w:tc>
        <w:tc>
          <w:tcPr>
            <w:tcW w:w="5010" w:type="dxa"/>
            <w:gridSpan w:val="2"/>
          </w:tcPr>
          <w:p w14:paraId="6BAC7BD2" w14:textId="77777777" w:rsidR="0024598B" w:rsidRDefault="0024598B" w:rsidP="0024598B"/>
        </w:tc>
      </w:tr>
      <w:tr w:rsidR="008F3C0C" w14:paraId="653708D3" w14:textId="77777777" w:rsidTr="008F3C0C">
        <w:tc>
          <w:tcPr>
            <w:tcW w:w="1986" w:type="dxa"/>
          </w:tcPr>
          <w:p w14:paraId="66DC27D7" w14:textId="2DFD543D" w:rsidR="008F3C0C" w:rsidRDefault="008F3C0C" w:rsidP="002127A4">
            <w:r>
              <w:t>10</w:t>
            </w:r>
          </w:p>
        </w:tc>
        <w:tc>
          <w:tcPr>
            <w:tcW w:w="4251" w:type="dxa"/>
          </w:tcPr>
          <w:p w14:paraId="26F152C0" w14:textId="6EC0CF31" w:rsidR="008F3C0C" w:rsidRPr="002127A4" w:rsidRDefault="008F3C0C" w:rsidP="002127A4">
            <w:r>
              <w:t>If sterile water is used, is it labelled with the resident’s details, the time and date opened?</w:t>
            </w:r>
          </w:p>
        </w:tc>
        <w:tc>
          <w:tcPr>
            <w:tcW w:w="3430" w:type="dxa"/>
          </w:tcPr>
          <w:p w14:paraId="13005BF5" w14:textId="4F7703CF" w:rsidR="008F3C0C" w:rsidRDefault="0024598B" w:rsidP="003E68FA">
            <w:r>
              <w:t>Check bottle</w:t>
            </w:r>
            <w:r w:rsidR="00E704A7">
              <w:t>.</w:t>
            </w:r>
          </w:p>
        </w:tc>
        <w:tc>
          <w:tcPr>
            <w:tcW w:w="324" w:type="dxa"/>
          </w:tcPr>
          <w:p w14:paraId="0FD46F11" w14:textId="77777777" w:rsidR="008F3C0C" w:rsidRDefault="008F3C0C" w:rsidP="002127A4"/>
        </w:tc>
        <w:tc>
          <w:tcPr>
            <w:tcW w:w="446" w:type="dxa"/>
          </w:tcPr>
          <w:p w14:paraId="63B5A754" w14:textId="77777777" w:rsidR="008F3C0C" w:rsidRDefault="008F3C0C" w:rsidP="002127A4"/>
        </w:tc>
        <w:tc>
          <w:tcPr>
            <w:tcW w:w="571" w:type="dxa"/>
          </w:tcPr>
          <w:p w14:paraId="4AE13EA5" w14:textId="77777777" w:rsidR="008F3C0C" w:rsidRDefault="008F3C0C" w:rsidP="002127A4"/>
        </w:tc>
        <w:tc>
          <w:tcPr>
            <w:tcW w:w="5010" w:type="dxa"/>
            <w:gridSpan w:val="2"/>
          </w:tcPr>
          <w:p w14:paraId="3E2D26D2" w14:textId="77777777" w:rsidR="008F3C0C" w:rsidRDefault="008F3C0C" w:rsidP="002127A4"/>
        </w:tc>
      </w:tr>
      <w:tr w:rsidR="008F3C0C" w14:paraId="0934D6AE" w14:textId="77777777" w:rsidTr="008F3C0C">
        <w:tc>
          <w:tcPr>
            <w:tcW w:w="1986" w:type="dxa"/>
          </w:tcPr>
          <w:p w14:paraId="2A6FA60E" w14:textId="026465CD" w:rsidR="008F3C0C" w:rsidRDefault="008F3C0C" w:rsidP="002127A4">
            <w:r>
              <w:t>11</w:t>
            </w:r>
          </w:p>
        </w:tc>
        <w:tc>
          <w:tcPr>
            <w:tcW w:w="4251" w:type="dxa"/>
          </w:tcPr>
          <w:p w14:paraId="184234F0" w14:textId="485EA031" w:rsidR="008F3C0C" w:rsidRPr="002127A4" w:rsidRDefault="008F3C0C" w:rsidP="002127A4">
            <w:r>
              <w:t>Once opened, is sterile water discarded after 24 hours?</w:t>
            </w:r>
          </w:p>
        </w:tc>
        <w:tc>
          <w:tcPr>
            <w:tcW w:w="3430" w:type="dxa"/>
          </w:tcPr>
          <w:p w14:paraId="3EF5AA76" w14:textId="23DA08FF" w:rsidR="008F3C0C" w:rsidRDefault="0024598B" w:rsidP="003E68FA">
            <w:r>
              <w:t>Check date and time on bottle</w:t>
            </w:r>
            <w:r w:rsidR="00E704A7">
              <w:t>.</w:t>
            </w:r>
          </w:p>
        </w:tc>
        <w:tc>
          <w:tcPr>
            <w:tcW w:w="324" w:type="dxa"/>
          </w:tcPr>
          <w:p w14:paraId="71995172" w14:textId="77777777" w:rsidR="008F3C0C" w:rsidRDefault="008F3C0C" w:rsidP="002127A4"/>
        </w:tc>
        <w:tc>
          <w:tcPr>
            <w:tcW w:w="446" w:type="dxa"/>
          </w:tcPr>
          <w:p w14:paraId="21D687CA" w14:textId="77777777" w:rsidR="008F3C0C" w:rsidRDefault="008F3C0C" w:rsidP="002127A4"/>
        </w:tc>
        <w:tc>
          <w:tcPr>
            <w:tcW w:w="571" w:type="dxa"/>
          </w:tcPr>
          <w:p w14:paraId="3E241026" w14:textId="77777777" w:rsidR="008F3C0C" w:rsidRDefault="008F3C0C" w:rsidP="002127A4"/>
        </w:tc>
        <w:tc>
          <w:tcPr>
            <w:tcW w:w="5010" w:type="dxa"/>
            <w:gridSpan w:val="2"/>
          </w:tcPr>
          <w:p w14:paraId="088C4B63" w14:textId="77777777" w:rsidR="008F3C0C" w:rsidRDefault="008F3C0C" w:rsidP="002127A4"/>
        </w:tc>
      </w:tr>
      <w:tr w:rsidR="0024598B" w14:paraId="31EA833E" w14:textId="77777777" w:rsidTr="008F3C0C">
        <w:tc>
          <w:tcPr>
            <w:tcW w:w="1986" w:type="dxa"/>
          </w:tcPr>
          <w:p w14:paraId="3497B93B" w14:textId="44717CA5" w:rsidR="0024598B" w:rsidRDefault="0024598B" w:rsidP="0024598B">
            <w:r>
              <w:t>12</w:t>
            </w:r>
          </w:p>
        </w:tc>
        <w:tc>
          <w:tcPr>
            <w:tcW w:w="4251" w:type="dxa"/>
          </w:tcPr>
          <w:p w14:paraId="3BA9CDFF" w14:textId="7614A224" w:rsidR="0024598B" w:rsidRPr="002127A4" w:rsidRDefault="0024598B" w:rsidP="0024598B">
            <w:r>
              <w:t>Is the feed labelled with the resident’s details, time and date opened?</w:t>
            </w:r>
          </w:p>
        </w:tc>
        <w:tc>
          <w:tcPr>
            <w:tcW w:w="3430" w:type="dxa"/>
          </w:tcPr>
          <w:p w14:paraId="7C508700" w14:textId="430BC305" w:rsidR="0024598B" w:rsidRDefault="0024598B" w:rsidP="0024598B">
            <w:r w:rsidRPr="00E052AA">
              <w:t xml:space="preserve">Observe practice. </w:t>
            </w:r>
          </w:p>
        </w:tc>
        <w:tc>
          <w:tcPr>
            <w:tcW w:w="324" w:type="dxa"/>
          </w:tcPr>
          <w:p w14:paraId="38580343" w14:textId="77777777" w:rsidR="0024598B" w:rsidRDefault="0024598B" w:rsidP="0024598B"/>
        </w:tc>
        <w:tc>
          <w:tcPr>
            <w:tcW w:w="446" w:type="dxa"/>
          </w:tcPr>
          <w:p w14:paraId="2381E959" w14:textId="77777777" w:rsidR="0024598B" w:rsidRDefault="0024598B" w:rsidP="0024598B"/>
        </w:tc>
        <w:tc>
          <w:tcPr>
            <w:tcW w:w="571" w:type="dxa"/>
          </w:tcPr>
          <w:p w14:paraId="49E1C429" w14:textId="77777777" w:rsidR="0024598B" w:rsidRDefault="0024598B" w:rsidP="0024598B"/>
        </w:tc>
        <w:tc>
          <w:tcPr>
            <w:tcW w:w="5010" w:type="dxa"/>
            <w:gridSpan w:val="2"/>
          </w:tcPr>
          <w:p w14:paraId="752F4803" w14:textId="77777777" w:rsidR="0024598B" w:rsidRDefault="0024598B" w:rsidP="0024598B"/>
        </w:tc>
      </w:tr>
      <w:tr w:rsidR="0024598B" w14:paraId="5FA5CB5A" w14:textId="77777777" w:rsidTr="008F3C0C">
        <w:tc>
          <w:tcPr>
            <w:tcW w:w="1986" w:type="dxa"/>
          </w:tcPr>
          <w:p w14:paraId="6153EB55" w14:textId="13FEFC34" w:rsidR="0024598B" w:rsidRDefault="0024598B" w:rsidP="0024598B">
            <w:r>
              <w:t>13</w:t>
            </w:r>
          </w:p>
        </w:tc>
        <w:tc>
          <w:tcPr>
            <w:tcW w:w="4251" w:type="dxa"/>
          </w:tcPr>
          <w:p w14:paraId="6B781749" w14:textId="32A6C36D" w:rsidR="0024598B" w:rsidRPr="002127A4" w:rsidRDefault="0024598B" w:rsidP="0024598B">
            <w:r>
              <w:t>Are single pre-packaged feeds discontinued within 24 hours?</w:t>
            </w:r>
          </w:p>
        </w:tc>
        <w:tc>
          <w:tcPr>
            <w:tcW w:w="3430" w:type="dxa"/>
          </w:tcPr>
          <w:p w14:paraId="79222B93" w14:textId="35455F0C" w:rsidR="0024598B" w:rsidRDefault="0024598B" w:rsidP="0024598B">
            <w:r w:rsidRPr="00E052AA">
              <w:t xml:space="preserve">Observe practice. </w:t>
            </w:r>
          </w:p>
        </w:tc>
        <w:tc>
          <w:tcPr>
            <w:tcW w:w="324" w:type="dxa"/>
          </w:tcPr>
          <w:p w14:paraId="2EEEA183" w14:textId="77777777" w:rsidR="0024598B" w:rsidRDefault="0024598B" w:rsidP="0024598B"/>
        </w:tc>
        <w:tc>
          <w:tcPr>
            <w:tcW w:w="446" w:type="dxa"/>
          </w:tcPr>
          <w:p w14:paraId="13B6E2DA" w14:textId="77777777" w:rsidR="0024598B" w:rsidRDefault="0024598B" w:rsidP="0024598B"/>
        </w:tc>
        <w:tc>
          <w:tcPr>
            <w:tcW w:w="571" w:type="dxa"/>
          </w:tcPr>
          <w:p w14:paraId="6A298AE0" w14:textId="77777777" w:rsidR="0024598B" w:rsidRDefault="0024598B" w:rsidP="0024598B"/>
        </w:tc>
        <w:tc>
          <w:tcPr>
            <w:tcW w:w="5010" w:type="dxa"/>
            <w:gridSpan w:val="2"/>
          </w:tcPr>
          <w:p w14:paraId="56C1B0BB" w14:textId="77777777" w:rsidR="0024598B" w:rsidRDefault="0024598B" w:rsidP="0024598B"/>
        </w:tc>
      </w:tr>
      <w:tr w:rsidR="0024598B" w14:paraId="430842ED" w14:textId="77777777" w:rsidTr="008F3C0C">
        <w:tc>
          <w:tcPr>
            <w:tcW w:w="1986" w:type="dxa"/>
          </w:tcPr>
          <w:p w14:paraId="46513EA9" w14:textId="3796BFCC" w:rsidR="0024598B" w:rsidRDefault="0024598B" w:rsidP="0024598B">
            <w:r>
              <w:t>14</w:t>
            </w:r>
          </w:p>
        </w:tc>
        <w:tc>
          <w:tcPr>
            <w:tcW w:w="4251" w:type="dxa"/>
          </w:tcPr>
          <w:p w14:paraId="35DDB03D" w14:textId="716A1194" w:rsidR="0024598B" w:rsidRPr="002127A4" w:rsidRDefault="0024598B" w:rsidP="0024598B">
            <w:r>
              <w:t>Are administration sets changed following each feed?</w:t>
            </w:r>
          </w:p>
        </w:tc>
        <w:tc>
          <w:tcPr>
            <w:tcW w:w="3430" w:type="dxa"/>
          </w:tcPr>
          <w:p w14:paraId="14BEDBA5" w14:textId="415C2D18" w:rsidR="0024598B" w:rsidRDefault="0024598B" w:rsidP="0024598B">
            <w:r w:rsidRPr="00E052AA">
              <w:t xml:space="preserve">Observe practice. </w:t>
            </w:r>
          </w:p>
        </w:tc>
        <w:tc>
          <w:tcPr>
            <w:tcW w:w="324" w:type="dxa"/>
          </w:tcPr>
          <w:p w14:paraId="78FD075B" w14:textId="77777777" w:rsidR="0024598B" w:rsidRDefault="0024598B" w:rsidP="0024598B"/>
        </w:tc>
        <w:tc>
          <w:tcPr>
            <w:tcW w:w="446" w:type="dxa"/>
          </w:tcPr>
          <w:p w14:paraId="1E1013AA" w14:textId="77777777" w:rsidR="0024598B" w:rsidRDefault="0024598B" w:rsidP="0024598B"/>
        </w:tc>
        <w:tc>
          <w:tcPr>
            <w:tcW w:w="571" w:type="dxa"/>
          </w:tcPr>
          <w:p w14:paraId="69CF1FEC" w14:textId="77777777" w:rsidR="0024598B" w:rsidRDefault="0024598B" w:rsidP="0024598B"/>
        </w:tc>
        <w:tc>
          <w:tcPr>
            <w:tcW w:w="5010" w:type="dxa"/>
            <w:gridSpan w:val="2"/>
          </w:tcPr>
          <w:p w14:paraId="4A087F4B" w14:textId="77777777" w:rsidR="0024598B" w:rsidRDefault="0024598B" w:rsidP="0024598B"/>
        </w:tc>
      </w:tr>
      <w:tr w:rsidR="001E6618" w14:paraId="366D3167" w14:textId="77777777" w:rsidTr="001E6618">
        <w:tc>
          <w:tcPr>
            <w:tcW w:w="16018" w:type="dxa"/>
            <w:gridSpan w:val="8"/>
            <w:shd w:val="clear" w:color="auto" w:fill="FFD966" w:themeFill="accent4" w:themeFillTint="99"/>
          </w:tcPr>
          <w:p w14:paraId="0E1E2B3B" w14:textId="21591FA5" w:rsidR="001E6618" w:rsidRDefault="001E6618" w:rsidP="002127A4">
            <w:r>
              <w:t xml:space="preserve">Management of Equipment </w:t>
            </w:r>
          </w:p>
        </w:tc>
      </w:tr>
      <w:tr w:rsidR="008F3C0C" w14:paraId="75B76226" w14:textId="77777777" w:rsidTr="008F3C0C">
        <w:tc>
          <w:tcPr>
            <w:tcW w:w="1986" w:type="dxa"/>
          </w:tcPr>
          <w:p w14:paraId="14A5CBF3" w14:textId="5F0E4CD2" w:rsidR="008F3C0C" w:rsidRDefault="001E6618" w:rsidP="002127A4">
            <w:r>
              <w:t>15</w:t>
            </w:r>
          </w:p>
        </w:tc>
        <w:tc>
          <w:tcPr>
            <w:tcW w:w="4251" w:type="dxa"/>
          </w:tcPr>
          <w:p w14:paraId="378DDA5B" w14:textId="7112C771" w:rsidR="008F3C0C" w:rsidRPr="002127A4" w:rsidRDefault="001E6618" w:rsidP="002127A4">
            <w:r>
              <w:t>Are single use items disposed of following use?</w:t>
            </w:r>
          </w:p>
        </w:tc>
        <w:tc>
          <w:tcPr>
            <w:tcW w:w="3430" w:type="dxa"/>
          </w:tcPr>
          <w:p w14:paraId="57FEADEC" w14:textId="4AC438AA" w:rsidR="008F3C0C" w:rsidRDefault="001E6618" w:rsidP="003E68FA">
            <w:r>
              <w:t>Check a selection of equipment, e.g. syringes, medicine pots or observe practice</w:t>
            </w:r>
            <w:r w:rsidR="0024598B">
              <w:t xml:space="preserve"> and note on comments.</w:t>
            </w:r>
          </w:p>
        </w:tc>
        <w:tc>
          <w:tcPr>
            <w:tcW w:w="324" w:type="dxa"/>
          </w:tcPr>
          <w:p w14:paraId="606320E8" w14:textId="77777777" w:rsidR="008F3C0C" w:rsidRDefault="008F3C0C" w:rsidP="002127A4"/>
        </w:tc>
        <w:tc>
          <w:tcPr>
            <w:tcW w:w="446" w:type="dxa"/>
          </w:tcPr>
          <w:p w14:paraId="55F24CE1" w14:textId="77777777" w:rsidR="008F3C0C" w:rsidRDefault="008F3C0C" w:rsidP="002127A4"/>
        </w:tc>
        <w:tc>
          <w:tcPr>
            <w:tcW w:w="571" w:type="dxa"/>
          </w:tcPr>
          <w:p w14:paraId="4B7C4375" w14:textId="77777777" w:rsidR="008F3C0C" w:rsidRDefault="008F3C0C" w:rsidP="002127A4"/>
        </w:tc>
        <w:tc>
          <w:tcPr>
            <w:tcW w:w="5010" w:type="dxa"/>
            <w:gridSpan w:val="2"/>
          </w:tcPr>
          <w:p w14:paraId="7934B2AC" w14:textId="77777777" w:rsidR="008F3C0C" w:rsidRDefault="008F3C0C" w:rsidP="002127A4"/>
        </w:tc>
      </w:tr>
      <w:tr w:rsidR="008F3C0C" w14:paraId="6DBDE570" w14:textId="77777777" w:rsidTr="008F3C0C">
        <w:tc>
          <w:tcPr>
            <w:tcW w:w="1986" w:type="dxa"/>
          </w:tcPr>
          <w:p w14:paraId="48DC7ED6" w14:textId="75DD94EE" w:rsidR="008F3C0C" w:rsidRDefault="001E6618" w:rsidP="002127A4">
            <w:r>
              <w:t>16</w:t>
            </w:r>
          </w:p>
        </w:tc>
        <w:tc>
          <w:tcPr>
            <w:tcW w:w="4251" w:type="dxa"/>
          </w:tcPr>
          <w:p w14:paraId="4DFAC3AB" w14:textId="661B37CC" w:rsidR="008F3C0C" w:rsidRPr="002127A4" w:rsidRDefault="001E6618" w:rsidP="002127A4">
            <w:r>
              <w:t xml:space="preserve">Are syringes either single use and disposed of, or single patient use and cleaned with warm water and detergent, </w:t>
            </w:r>
            <w:proofErr w:type="gramStart"/>
            <w:r>
              <w:t>rinsed</w:t>
            </w:r>
            <w:proofErr w:type="gramEnd"/>
            <w:r>
              <w:t xml:space="preserve"> and dried after use?</w:t>
            </w:r>
          </w:p>
        </w:tc>
        <w:tc>
          <w:tcPr>
            <w:tcW w:w="3430" w:type="dxa"/>
          </w:tcPr>
          <w:p w14:paraId="28314799" w14:textId="1ADE9E39" w:rsidR="008F3C0C" w:rsidRDefault="001E6618" w:rsidP="003E68FA">
            <w:r>
              <w:t>Observe practice or ask a member of staff to describe the procedure.</w:t>
            </w:r>
          </w:p>
        </w:tc>
        <w:tc>
          <w:tcPr>
            <w:tcW w:w="324" w:type="dxa"/>
          </w:tcPr>
          <w:p w14:paraId="05946F35" w14:textId="77777777" w:rsidR="008F3C0C" w:rsidRDefault="008F3C0C" w:rsidP="002127A4"/>
        </w:tc>
        <w:tc>
          <w:tcPr>
            <w:tcW w:w="446" w:type="dxa"/>
          </w:tcPr>
          <w:p w14:paraId="2A7B07B1" w14:textId="77777777" w:rsidR="008F3C0C" w:rsidRDefault="008F3C0C" w:rsidP="002127A4"/>
        </w:tc>
        <w:tc>
          <w:tcPr>
            <w:tcW w:w="571" w:type="dxa"/>
          </w:tcPr>
          <w:p w14:paraId="4CE2D70F" w14:textId="77777777" w:rsidR="008F3C0C" w:rsidRDefault="008F3C0C" w:rsidP="002127A4"/>
        </w:tc>
        <w:tc>
          <w:tcPr>
            <w:tcW w:w="5010" w:type="dxa"/>
            <w:gridSpan w:val="2"/>
          </w:tcPr>
          <w:p w14:paraId="35613869" w14:textId="77777777" w:rsidR="008F3C0C" w:rsidRDefault="008F3C0C" w:rsidP="002127A4"/>
        </w:tc>
      </w:tr>
      <w:tr w:rsidR="008F3C0C" w14:paraId="437A63DD" w14:textId="77777777" w:rsidTr="008F3C0C">
        <w:tc>
          <w:tcPr>
            <w:tcW w:w="1986" w:type="dxa"/>
          </w:tcPr>
          <w:p w14:paraId="1A8A9AD4" w14:textId="3F50A3E8" w:rsidR="008F3C0C" w:rsidRDefault="001E6618" w:rsidP="002127A4">
            <w:r>
              <w:t>17</w:t>
            </w:r>
          </w:p>
        </w:tc>
        <w:tc>
          <w:tcPr>
            <w:tcW w:w="4251" w:type="dxa"/>
          </w:tcPr>
          <w:p w14:paraId="5262846A" w14:textId="1EDB336F" w:rsidR="008F3C0C" w:rsidRPr="002127A4" w:rsidRDefault="001E6618" w:rsidP="002127A4">
            <w:r>
              <w:t>Are feeding pumps visibly clean and ready for use?</w:t>
            </w:r>
          </w:p>
        </w:tc>
        <w:tc>
          <w:tcPr>
            <w:tcW w:w="3430" w:type="dxa"/>
          </w:tcPr>
          <w:p w14:paraId="287EC8B3" w14:textId="5A7ECAF5" w:rsidR="008F3C0C" w:rsidRDefault="001E6618" w:rsidP="003E68FA">
            <w:r w:rsidRPr="001E6618">
              <w:t>Check pumps</w:t>
            </w:r>
            <w:r w:rsidR="0024598B">
              <w:t xml:space="preserve"> and note on comments</w:t>
            </w:r>
            <w:r w:rsidR="00E704A7">
              <w:t>.</w:t>
            </w:r>
          </w:p>
        </w:tc>
        <w:tc>
          <w:tcPr>
            <w:tcW w:w="324" w:type="dxa"/>
          </w:tcPr>
          <w:p w14:paraId="22E64DFA" w14:textId="77777777" w:rsidR="008F3C0C" w:rsidRDefault="008F3C0C" w:rsidP="002127A4"/>
        </w:tc>
        <w:tc>
          <w:tcPr>
            <w:tcW w:w="446" w:type="dxa"/>
          </w:tcPr>
          <w:p w14:paraId="784A2637" w14:textId="77777777" w:rsidR="008F3C0C" w:rsidRDefault="008F3C0C" w:rsidP="002127A4"/>
        </w:tc>
        <w:tc>
          <w:tcPr>
            <w:tcW w:w="571" w:type="dxa"/>
          </w:tcPr>
          <w:p w14:paraId="4FA9073D" w14:textId="77777777" w:rsidR="008F3C0C" w:rsidRDefault="008F3C0C" w:rsidP="002127A4"/>
        </w:tc>
        <w:tc>
          <w:tcPr>
            <w:tcW w:w="5010" w:type="dxa"/>
            <w:gridSpan w:val="2"/>
          </w:tcPr>
          <w:p w14:paraId="2287815C" w14:textId="77777777" w:rsidR="008F3C0C" w:rsidRDefault="008F3C0C" w:rsidP="002127A4"/>
        </w:tc>
      </w:tr>
      <w:tr w:rsidR="001E6618" w14:paraId="438490D5" w14:textId="77777777" w:rsidTr="001E6618">
        <w:tc>
          <w:tcPr>
            <w:tcW w:w="16018" w:type="dxa"/>
            <w:gridSpan w:val="8"/>
            <w:shd w:val="clear" w:color="auto" w:fill="C5E0B3" w:themeFill="accent6" w:themeFillTint="66"/>
          </w:tcPr>
          <w:p w14:paraId="64524742" w14:textId="3D58B054" w:rsidR="001E6618" w:rsidRDefault="001E6618" w:rsidP="002127A4">
            <w:r>
              <w:t>Clinical Practice</w:t>
            </w:r>
          </w:p>
        </w:tc>
      </w:tr>
      <w:tr w:rsidR="008F3C0C" w14:paraId="6C7ABA94" w14:textId="77777777" w:rsidTr="008F3C0C">
        <w:tc>
          <w:tcPr>
            <w:tcW w:w="1986" w:type="dxa"/>
          </w:tcPr>
          <w:p w14:paraId="297FDF89" w14:textId="2C50830B" w:rsidR="008F3C0C" w:rsidRDefault="001E6618" w:rsidP="002127A4">
            <w:r>
              <w:t>18</w:t>
            </w:r>
          </w:p>
        </w:tc>
        <w:tc>
          <w:tcPr>
            <w:tcW w:w="4251" w:type="dxa"/>
          </w:tcPr>
          <w:p w14:paraId="29AF54A7" w14:textId="314DE27A" w:rsidR="008F3C0C" w:rsidRPr="002127A4" w:rsidRDefault="001E6618" w:rsidP="002127A4">
            <w:r>
              <w:t>Is hand hygiene performed prior to any manipulation of the enteral tube feeding system?</w:t>
            </w:r>
          </w:p>
        </w:tc>
        <w:tc>
          <w:tcPr>
            <w:tcW w:w="3430" w:type="dxa"/>
          </w:tcPr>
          <w:p w14:paraId="464F41E4" w14:textId="4D3D075F" w:rsidR="008F3C0C" w:rsidRDefault="001E6618" w:rsidP="003E68FA">
            <w:r>
              <w:t>Observe practice</w:t>
            </w:r>
            <w:r w:rsidR="00E704A7">
              <w:t>.</w:t>
            </w:r>
          </w:p>
        </w:tc>
        <w:tc>
          <w:tcPr>
            <w:tcW w:w="324" w:type="dxa"/>
          </w:tcPr>
          <w:p w14:paraId="699F9CA5" w14:textId="77777777" w:rsidR="008F3C0C" w:rsidRDefault="008F3C0C" w:rsidP="002127A4"/>
        </w:tc>
        <w:tc>
          <w:tcPr>
            <w:tcW w:w="446" w:type="dxa"/>
          </w:tcPr>
          <w:p w14:paraId="2B495776" w14:textId="77777777" w:rsidR="008F3C0C" w:rsidRDefault="008F3C0C" w:rsidP="002127A4"/>
        </w:tc>
        <w:tc>
          <w:tcPr>
            <w:tcW w:w="571" w:type="dxa"/>
          </w:tcPr>
          <w:p w14:paraId="37AD0476" w14:textId="77777777" w:rsidR="008F3C0C" w:rsidRDefault="008F3C0C" w:rsidP="002127A4"/>
        </w:tc>
        <w:tc>
          <w:tcPr>
            <w:tcW w:w="5010" w:type="dxa"/>
            <w:gridSpan w:val="2"/>
          </w:tcPr>
          <w:p w14:paraId="0390FE5C" w14:textId="77777777" w:rsidR="008F3C0C" w:rsidRDefault="008F3C0C" w:rsidP="002127A4"/>
        </w:tc>
      </w:tr>
      <w:tr w:rsidR="00E704A7" w14:paraId="0B37E8AF" w14:textId="77777777" w:rsidTr="008F3C0C">
        <w:tc>
          <w:tcPr>
            <w:tcW w:w="1986" w:type="dxa"/>
          </w:tcPr>
          <w:p w14:paraId="45E6FBF7" w14:textId="0E9DA867" w:rsidR="00E704A7" w:rsidRDefault="00E704A7" w:rsidP="00E704A7">
            <w:r>
              <w:lastRenderedPageBreak/>
              <w:t>19</w:t>
            </w:r>
          </w:p>
        </w:tc>
        <w:tc>
          <w:tcPr>
            <w:tcW w:w="4251" w:type="dxa"/>
          </w:tcPr>
          <w:p w14:paraId="495D0F91" w14:textId="549ECB5D" w:rsidR="00E704A7" w:rsidRPr="002127A4" w:rsidRDefault="00E704A7" w:rsidP="00E704A7">
            <w:r>
              <w:t>Is an aseptic technique used when connecting the administration system to the enteral feeding tube?</w:t>
            </w:r>
          </w:p>
        </w:tc>
        <w:tc>
          <w:tcPr>
            <w:tcW w:w="3430" w:type="dxa"/>
          </w:tcPr>
          <w:p w14:paraId="122B098A" w14:textId="1F9A0269" w:rsidR="00E704A7" w:rsidRDefault="00E704A7" w:rsidP="00E704A7">
            <w:r>
              <w:t>Observe practice.</w:t>
            </w:r>
          </w:p>
        </w:tc>
        <w:tc>
          <w:tcPr>
            <w:tcW w:w="324" w:type="dxa"/>
          </w:tcPr>
          <w:p w14:paraId="1819C123" w14:textId="77777777" w:rsidR="00E704A7" w:rsidRDefault="00E704A7" w:rsidP="00E704A7"/>
        </w:tc>
        <w:tc>
          <w:tcPr>
            <w:tcW w:w="446" w:type="dxa"/>
          </w:tcPr>
          <w:p w14:paraId="2F131290" w14:textId="77777777" w:rsidR="00E704A7" w:rsidRDefault="00E704A7" w:rsidP="00E704A7"/>
        </w:tc>
        <w:tc>
          <w:tcPr>
            <w:tcW w:w="571" w:type="dxa"/>
          </w:tcPr>
          <w:p w14:paraId="09BBF6A8" w14:textId="77777777" w:rsidR="00E704A7" w:rsidRDefault="00E704A7" w:rsidP="00E704A7"/>
        </w:tc>
        <w:tc>
          <w:tcPr>
            <w:tcW w:w="5010" w:type="dxa"/>
            <w:gridSpan w:val="2"/>
          </w:tcPr>
          <w:p w14:paraId="0AF2446E" w14:textId="77777777" w:rsidR="00E704A7" w:rsidRDefault="00E704A7" w:rsidP="00E704A7"/>
        </w:tc>
      </w:tr>
      <w:tr w:rsidR="00E704A7" w14:paraId="4789E8CD" w14:textId="77777777" w:rsidTr="008F3C0C">
        <w:tc>
          <w:tcPr>
            <w:tcW w:w="1986" w:type="dxa"/>
          </w:tcPr>
          <w:p w14:paraId="3E753DFC" w14:textId="570DF2D4" w:rsidR="00E704A7" w:rsidRDefault="00E704A7" w:rsidP="00E704A7">
            <w:r>
              <w:t>20</w:t>
            </w:r>
          </w:p>
        </w:tc>
        <w:tc>
          <w:tcPr>
            <w:tcW w:w="4251" w:type="dxa"/>
          </w:tcPr>
          <w:p w14:paraId="32D7CEB4" w14:textId="2C3AFC56" w:rsidR="00E704A7" w:rsidRPr="002127A4" w:rsidRDefault="00E704A7" w:rsidP="00E704A7">
            <w:r>
              <w:t>Is a disposable apron worn prior to manipulating the enteral feeding system?</w:t>
            </w:r>
          </w:p>
        </w:tc>
        <w:tc>
          <w:tcPr>
            <w:tcW w:w="3430" w:type="dxa"/>
          </w:tcPr>
          <w:p w14:paraId="1C21A749" w14:textId="2F77FD81" w:rsidR="00E704A7" w:rsidRDefault="00E704A7" w:rsidP="00E704A7">
            <w:r>
              <w:t>Observe practice.</w:t>
            </w:r>
          </w:p>
        </w:tc>
        <w:tc>
          <w:tcPr>
            <w:tcW w:w="324" w:type="dxa"/>
          </w:tcPr>
          <w:p w14:paraId="521B5178" w14:textId="77777777" w:rsidR="00E704A7" w:rsidRDefault="00E704A7" w:rsidP="00E704A7"/>
        </w:tc>
        <w:tc>
          <w:tcPr>
            <w:tcW w:w="446" w:type="dxa"/>
          </w:tcPr>
          <w:p w14:paraId="7D113A0A" w14:textId="77777777" w:rsidR="00E704A7" w:rsidRDefault="00E704A7" w:rsidP="00E704A7"/>
        </w:tc>
        <w:tc>
          <w:tcPr>
            <w:tcW w:w="571" w:type="dxa"/>
          </w:tcPr>
          <w:p w14:paraId="18EC7C7C" w14:textId="77777777" w:rsidR="00E704A7" w:rsidRDefault="00E704A7" w:rsidP="00E704A7"/>
        </w:tc>
        <w:tc>
          <w:tcPr>
            <w:tcW w:w="5010" w:type="dxa"/>
            <w:gridSpan w:val="2"/>
          </w:tcPr>
          <w:p w14:paraId="4370556C" w14:textId="77777777" w:rsidR="00E704A7" w:rsidRDefault="00E704A7" w:rsidP="00E704A7"/>
        </w:tc>
      </w:tr>
      <w:tr w:rsidR="00E704A7" w14:paraId="69BF3FFB" w14:textId="77777777" w:rsidTr="008F3C0C">
        <w:tc>
          <w:tcPr>
            <w:tcW w:w="1986" w:type="dxa"/>
          </w:tcPr>
          <w:p w14:paraId="58B6BFCF" w14:textId="50D8242C" w:rsidR="00E704A7" w:rsidRDefault="00E704A7" w:rsidP="00E704A7">
            <w:r>
              <w:t>21</w:t>
            </w:r>
          </w:p>
        </w:tc>
        <w:tc>
          <w:tcPr>
            <w:tcW w:w="4251" w:type="dxa"/>
          </w:tcPr>
          <w:p w14:paraId="75E953DE" w14:textId="0033CA88" w:rsidR="00E704A7" w:rsidRPr="002127A4" w:rsidRDefault="00E704A7" w:rsidP="00E704A7">
            <w:r>
              <w:t>Are disposable gloves worn prior to manipulating the enteral feeding system?</w:t>
            </w:r>
          </w:p>
        </w:tc>
        <w:tc>
          <w:tcPr>
            <w:tcW w:w="3430" w:type="dxa"/>
          </w:tcPr>
          <w:p w14:paraId="13436C87" w14:textId="565B57B9" w:rsidR="00E704A7" w:rsidRDefault="00E704A7" w:rsidP="00E704A7">
            <w:r>
              <w:t>Observe practice.</w:t>
            </w:r>
          </w:p>
        </w:tc>
        <w:tc>
          <w:tcPr>
            <w:tcW w:w="324" w:type="dxa"/>
          </w:tcPr>
          <w:p w14:paraId="1CA73AB5" w14:textId="77777777" w:rsidR="00E704A7" w:rsidRDefault="00E704A7" w:rsidP="00E704A7"/>
        </w:tc>
        <w:tc>
          <w:tcPr>
            <w:tcW w:w="446" w:type="dxa"/>
          </w:tcPr>
          <w:p w14:paraId="5683E60E" w14:textId="77777777" w:rsidR="00E704A7" w:rsidRDefault="00E704A7" w:rsidP="00E704A7"/>
        </w:tc>
        <w:tc>
          <w:tcPr>
            <w:tcW w:w="571" w:type="dxa"/>
          </w:tcPr>
          <w:p w14:paraId="1D1D78AF" w14:textId="77777777" w:rsidR="00E704A7" w:rsidRDefault="00E704A7" w:rsidP="00E704A7"/>
        </w:tc>
        <w:tc>
          <w:tcPr>
            <w:tcW w:w="5010" w:type="dxa"/>
            <w:gridSpan w:val="2"/>
          </w:tcPr>
          <w:p w14:paraId="0EABA400" w14:textId="77777777" w:rsidR="00E704A7" w:rsidRDefault="00E704A7" w:rsidP="00E704A7"/>
        </w:tc>
      </w:tr>
      <w:tr w:rsidR="00E704A7" w14:paraId="49FA407B" w14:textId="77777777" w:rsidTr="008F3C0C">
        <w:tc>
          <w:tcPr>
            <w:tcW w:w="1986" w:type="dxa"/>
          </w:tcPr>
          <w:p w14:paraId="4B52CF27" w14:textId="3F6F9D1D" w:rsidR="00E704A7" w:rsidRDefault="00E704A7" w:rsidP="00E704A7">
            <w:r>
              <w:t>22</w:t>
            </w:r>
          </w:p>
        </w:tc>
        <w:tc>
          <w:tcPr>
            <w:tcW w:w="4251" w:type="dxa"/>
          </w:tcPr>
          <w:p w14:paraId="42E1E469" w14:textId="1A80FE20" w:rsidR="00E704A7" w:rsidRPr="002127A4" w:rsidRDefault="00E704A7" w:rsidP="00E704A7">
            <w:r>
              <w:t>Is hand hygiene performed immediately following the removal of personal protective equipment (remove gloves first)?</w:t>
            </w:r>
          </w:p>
        </w:tc>
        <w:tc>
          <w:tcPr>
            <w:tcW w:w="3430" w:type="dxa"/>
          </w:tcPr>
          <w:p w14:paraId="6F04676F" w14:textId="25EF0441" w:rsidR="00E704A7" w:rsidRDefault="00E704A7" w:rsidP="00E704A7">
            <w:r>
              <w:t>Observe practice.</w:t>
            </w:r>
          </w:p>
        </w:tc>
        <w:tc>
          <w:tcPr>
            <w:tcW w:w="324" w:type="dxa"/>
          </w:tcPr>
          <w:p w14:paraId="1700FE9E" w14:textId="77777777" w:rsidR="00E704A7" w:rsidRDefault="00E704A7" w:rsidP="00E704A7"/>
        </w:tc>
        <w:tc>
          <w:tcPr>
            <w:tcW w:w="446" w:type="dxa"/>
          </w:tcPr>
          <w:p w14:paraId="1C34BF74" w14:textId="77777777" w:rsidR="00E704A7" w:rsidRDefault="00E704A7" w:rsidP="00E704A7"/>
        </w:tc>
        <w:tc>
          <w:tcPr>
            <w:tcW w:w="571" w:type="dxa"/>
          </w:tcPr>
          <w:p w14:paraId="2EA186A1" w14:textId="77777777" w:rsidR="00E704A7" w:rsidRDefault="00E704A7" w:rsidP="00E704A7"/>
        </w:tc>
        <w:tc>
          <w:tcPr>
            <w:tcW w:w="5010" w:type="dxa"/>
            <w:gridSpan w:val="2"/>
          </w:tcPr>
          <w:p w14:paraId="05B69EE4" w14:textId="77777777" w:rsidR="00E704A7" w:rsidRDefault="00E704A7" w:rsidP="00E704A7"/>
        </w:tc>
      </w:tr>
      <w:tr w:rsidR="00E704A7" w14:paraId="23A1E88B" w14:textId="77777777" w:rsidTr="008F3C0C">
        <w:tc>
          <w:tcPr>
            <w:tcW w:w="1986" w:type="dxa"/>
          </w:tcPr>
          <w:p w14:paraId="2FFEEF8F" w14:textId="58B3B87D" w:rsidR="00E704A7" w:rsidRDefault="00E704A7" w:rsidP="00E704A7">
            <w:r>
              <w:t>23</w:t>
            </w:r>
          </w:p>
        </w:tc>
        <w:tc>
          <w:tcPr>
            <w:tcW w:w="4251" w:type="dxa"/>
          </w:tcPr>
          <w:p w14:paraId="623906EE" w14:textId="374C3B23" w:rsidR="00E704A7" w:rsidRPr="002127A4" w:rsidRDefault="00E704A7" w:rsidP="00E704A7">
            <w:r>
              <w:t>Are wound swabs obtained where there is evidence of infection?</w:t>
            </w:r>
          </w:p>
        </w:tc>
        <w:tc>
          <w:tcPr>
            <w:tcW w:w="3430" w:type="dxa"/>
          </w:tcPr>
          <w:p w14:paraId="40CBCB54" w14:textId="06AEBA93" w:rsidR="00E704A7" w:rsidRDefault="00E704A7" w:rsidP="00E704A7">
            <w:r>
              <w:t>Observe practice.</w:t>
            </w:r>
          </w:p>
        </w:tc>
        <w:tc>
          <w:tcPr>
            <w:tcW w:w="324" w:type="dxa"/>
          </w:tcPr>
          <w:p w14:paraId="65441A73" w14:textId="77777777" w:rsidR="00E704A7" w:rsidRDefault="00E704A7" w:rsidP="00E704A7"/>
        </w:tc>
        <w:tc>
          <w:tcPr>
            <w:tcW w:w="446" w:type="dxa"/>
          </w:tcPr>
          <w:p w14:paraId="00B78BD1" w14:textId="77777777" w:rsidR="00E704A7" w:rsidRDefault="00E704A7" w:rsidP="00E704A7"/>
        </w:tc>
        <w:tc>
          <w:tcPr>
            <w:tcW w:w="571" w:type="dxa"/>
          </w:tcPr>
          <w:p w14:paraId="1C7B82D5" w14:textId="77777777" w:rsidR="00E704A7" w:rsidRDefault="00E704A7" w:rsidP="00E704A7"/>
        </w:tc>
        <w:tc>
          <w:tcPr>
            <w:tcW w:w="5010" w:type="dxa"/>
            <w:gridSpan w:val="2"/>
          </w:tcPr>
          <w:p w14:paraId="4956D7CE" w14:textId="77777777" w:rsidR="00E704A7" w:rsidRDefault="00E704A7" w:rsidP="00E704A7"/>
        </w:tc>
      </w:tr>
      <w:tr w:rsidR="001E6618" w14:paraId="426C9AAC" w14:textId="77777777" w:rsidTr="001E6618">
        <w:tc>
          <w:tcPr>
            <w:tcW w:w="16018" w:type="dxa"/>
            <w:gridSpan w:val="8"/>
            <w:shd w:val="clear" w:color="auto" w:fill="B69CFE"/>
          </w:tcPr>
          <w:p w14:paraId="5DCAA6C4" w14:textId="2547A068" w:rsidR="001E6618" w:rsidRDefault="001E6618" w:rsidP="002127A4">
            <w:r>
              <w:t>Unless advised differently by the enteral tube manufacturers or a healthcare professional (the alternative advice should be documented in the service users care plan):</w:t>
            </w:r>
          </w:p>
        </w:tc>
      </w:tr>
      <w:tr w:rsidR="00E704A7" w14:paraId="45CF84B3" w14:textId="77777777" w:rsidTr="008F3C0C">
        <w:tc>
          <w:tcPr>
            <w:tcW w:w="1986" w:type="dxa"/>
          </w:tcPr>
          <w:p w14:paraId="0A64D81D" w14:textId="2F9DE2FC" w:rsidR="00E704A7" w:rsidRDefault="00E704A7" w:rsidP="00E704A7">
            <w:r>
              <w:t>24</w:t>
            </w:r>
          </w:p>
        </w:tc>
        <w:tc>
          <w:tcPr>
            <w:tcW w:w="4251" w:type="dxa"/>
          </w:tcPr>
          <w:p w14:paraId="59C3977E" w14:textId="3F6D68F7" w:rsidR="00E704A7" w:rsidRPr="002127A4" w:rsidRDefault="00E704A7" w:rsidP="00E704A7">
            <w:r>
              <w:t>Is an aseptic technique used for the care of the insertion site of an ostomy tube for the first 48 hours after insertion?</w:t>
            </w:r>
          </w:p>
        </w:tc>
        <w:tc>
          <w:tcPr>
            <w:tcW w:w="3430" w:type="dxa"/>
          </w:tcPr>
          <w:p w14:paraId="3F979723" w14:textId="2C8C629D" w:rsidR="00E704A7" w:rsidRDefault="00E704A7" w:rsidP="00E704A7">
            <w:r>
              <w:t>Observe practice.</w:t>
            </w:r>
          </w:p>
        </w:tc>
        <w:tc>
          <w:tcPr>
            <w:tcW w:w="324" w:type="dxa"/>
          </w:tcPr>
          <w:p w14:paraId="358DF5CD" w14:textId="77777777" w:rsidR="00E704A7" w:rsidRDefault="00E704A7" w:rsidP="00E704A7"/>
        </w:tc>
        <w:tc>
          <w:tcPr>
            <w:tcW w:w="446" w:type="dxa"/>
          </w:tcPr>
          <w:p w14:paraId="221B9C61" w14:textId="77777777" w:rsidR="00E704A7" w:rsidRDefault="00E704A7" w:rsidP="00E704A7"/>
        </w:tc>
        <w:tc>
          <w:tcPr>
            <w:tcW w:w="571" w:type="dxa"/>
          </w:tcPr>
          <w:p w14:paraId="184B0617" w14:textId="77777777" w:rsidR="00E704A7" w:rsidRDefault="00E704A7" w:rsidP="00E704A7"/>
        </w:tc>
        <w:tc>
          <w:tcPr>
            <w:tcW w:w="5010" w:type="dxa"/>
            <w:gridSpan w:val="2"/>
          </w:tcPr>
          <w:p w14:paraId="11355376" w14:textId="77777777" w:rsidR="00E704A7" w:rsidRDefault="00E704A7" w:rsidP="00E704A7"/>
        </w:tc>
      </w:tr>
      <w:tr w:rsidR="00E704A7" w14:paraId="4486CECE" w14:textId="77777777" w:rsidTr="008F3C0C">
        <w:tc>
          <w:tcPr>
            <w:tcW w:w="1986" w:type="dxa"/>
          </w:tcPr>
          <w:p w14:paraId="728ABD4D" w14:textId="0CC32F00" w:rsidR="00E704A7" w:rsidRDefault="00E704A7" w:rsidP="00E704A7">
            <w:r>
              <w:t>25</w:t>
            </w:r>
          </w:p>
        </w:tc>
        <w:tc>
          <w:tcPr>
            <w:tcW w:w="4251" w:type="dxa"/>
          </w:tcPr>
          <w:p w14:paraId="4F8D1F2B" w14:textId="6039D864" w:rsidR="00E704A7" w:rsidRPr="002127A4" w:rsidRDefault="00E704A7" w:rsidP="00E704A7">
            <w:r>
              <w:t>Are sterile dressings used for ostomy feeding tube sites for the first 48 hours?</w:t>
            </w:r>
          </w:p>
        </w:tc>
        <w:tc>
          <w:tcPr>
            <w:tcW w:w="3430" w:type="dxa"/>
          </w:tcPr>
          <w:p w14:paraId="73F1998C" w14:textId="15A649AF" w:rsidR="00E704A7" w:rsidRDefault="00E704A7" w:rsidP="00E704A7">
            <w:r>
              <w:t>Observe practice.</w:t>
            </w:r>
          </w:p>
        </w:tc>
        <w:tc>
          <w:tcPr>
            <w:tcW w:w="324" w:type="dxa"/>
          </w:tcPr>
          <w:p w14:paraId="169C8367" w14:textId="77777777" w:rsidR="00E704A7" w:rsidRDefault="00E704A7" w:rsidP="00E704A7"/>
        </w:tc>
        <w:tc>
          <w:tcPr>
            <w:tcW w:w="446" w:type="dxa"/>
          </w:tcPr>
          <w:p w14:paraId="0D69BD7E" w14:textId="77777777" w:rsidR="00E704A7" w:rsidRDefault="00E704A7" w:rsidP="00E704A7"/>
        </w:tc>
        <w:tc>
          <w:tcPr>
            <w:tcW w:w="571" w:type="dxa"/>
          </w:tcPr>
          <w:p w14:paraId="2C9751A8" w14:textId="77777777" w:rsidR="00E704A7" w:rsidRDefault="00E704A7" w:rsidP="00E704A7"/>
        </w:tc>
        <w:tc>
          <w:tcPr>
            <w:tcW w:w="5010" w:type="dxa"/>
            <w:gridSpan w:val="2"/>
          </w:tcPr>
          <w:p w14:paraId="44246D6D" w14:textId="77777777" w:rsidR="00E704A7" w:rsidRDefault="00E704A7" w:rsidP="00E704A7"/>
        </w:tc>
      </w:tr>
      <w:tr w:rsidR="00E704A7" w14:paraId="66341B22" w14:textId="77777777" w:rsidTr="008F3C0C">
        <w:tc>
          <w:tcPr>
            <w:tcW w:w="1986" w:type="dxa"/>
          </w:tcPr>
          <w:p w14:paraId="0897FCF7" w14:textId="004CB2FD" w:rsidR="00E704A7" w:rsidRDefault="00E704A7" w:rsidP="00E704A7">
            <w:r>
              <w:t>26</w:t>
            </w:r>
          </w:p>
        </w:tc>
        <w:tc>
          <w:tcPr>
            <w:tcW w:w="4251" w:type="dxa"/>
          </w:tcPr>
          <w:p w14:paraId="49D04C59" w14:textId="1FC99A1C" w:rsidR="00E704A7" w:rsidRPr="002127A4" w:rsidRDefault="00E704A7" w:rsidP="00E704A7">
            <w:r>
              <w:t>Is the ostomy feeding tube site washed daily with soap and water and dried thoroughly?</w:t>
            </w:r>
          </w:p>
        </w:tc>
        <w:tc>
          <w:tcPr>
            <w:tcW w:w="3430" w:type="dxa"/>
          </w:tcPr>
          <w:p w14:paraId="570DCA26" w14:textId="7DE89F72" w:rsidR="00E704A7" w:rsidRDefault="00E704A7" w:rsidP="00E704A7">
            <w:r>
              <w:t>Observe practice.</w:t>
            </w:r>
          </w:p>
        </w:tc>
        <w:tc>
          <w:tcPr>
            <w:tcW w:w="324" w:type="dxa"/>
          </w:tcPr>
          <w:p w14:paraId="4710E926" w14:textId="77777777" w:rsidR="00E704A7" w:rsidRDefault="00E704A7" w:rsidP="00E704A7"/>
        </w:tc>
        <w:tc>
          <w:tcPr>
            <w:tcW w:w="446" w:type="dxa"/>
          </w:tcPr>
          <w:p w14:paraId="6ECD2C5F" w14:textId="77777777" w:rsidR="00E704A7" w:rsidRDefault="00E704A7" w:rsidP="00E704A7"/>
        </w:tc>
        <w:tc>
          <w:tcPr>
            <w:tcW w:w="571" w:type="dxa"/>
          </w:tcPr>
          <w:p w14:paraId="502C22FC" w14:textId="77777777" w:rsidR="00E704A7" w:rsidRDefault="00E704A7" w:rsidP="00E704A7"/>
        </w:tc>
        <w:tc>
          <w:tcPr>
            <w:tcW w:w="5010" w:type="dxa"/>
            <w:gridSpan w:val="2"/>
          </w:tcPr>
          <w:p w14:paraId="4846FBBB" w14:textId="77777777" w:rsidR="00E704A7" w:rsidRDefault="00E704A7" w:rsidP="00E704A7"/>
        </w:tc>
      </w:tr>
      <w:tr w:rsidR="001E6618" w14:paraId="5F8DB5B3" w14:textId="77777777" w:rsidTr="008F3C0C">
        <w:tc>
          <w:tcPr>
            <w:tcW w:w="1986" w:type="dxa"/>
          </w:tcPr>
          <w:p w14:paraId="096298C6" w14:textId="2A1DCAC0" w:rsidR="001E6618" w:rsidRDefault="001E6618" w:rsidP="002127A4">
            <w:r>
              <w:t>27</w:t>
            </w:r>
          </w:p>
        </w:tc>
        <w:tc>
          <w:tcPr>
            <w:tcW w:w="4251" w:type="dxa"/>
          </w:tcPr>
          <w:p w14:paraId="268BA904" w14:textId="262F5776" w:rsidR="001E6618" w:rsidRPr="002127A4" w:rsidRDefault="0024598B" w:rsidP="0024598B">
            <w:r>
              <w:t>After 48 hours, are non-sutured gastrostomy tubes rotated 360</w:t>
            </w:r>
            <w:r w:rsidRPr="00E704A7">
              <w:rPr>
                <w:vertAlign w:val="superscript"/>
              </w:rPr>
              <w:t>o</w:t>
            </w:r>
            <w:r>
              <w:t xml:space="preserve"> weekly</w:t>
            </w:r>
            <w:r w:rsidR="00E704A7">
              <w:t>?</w:t>
            </w:r>
          </w:p>
        </w:tc>
        <w:tc>
          <w:tcPr>
            <w:tcW w:w="3430" w:type="dxa"/>
          </w:tcPr>
          <w:p w14:paraId="56DFC40F" w14:textId="743B2F7E" w:rsidR="001E6618" w:rsidRDefault="0024598B" w:rsidP="003E68FA">
            <w:r>
              <w:t>Observe practice or ask a member of staff to describe the procedure.</w:t>
            </w:r>
          </w:p>
        </w:tc>
        <w:tc>
          <w:tcPr>
            <w:tcW w:w="324" w:type="dxa"/>
          </w:tcPr>
          <w:p w14:paraId="617169D6" w14:textId="77777777" w:rsidR="001E6618" w:rsidRDefault="001E6618" w:rsidP="002127A4"/>
        </w:tc>
        <w:tc>
          <w:tcPr>
            <w:tcW w:w="446" w:type="dxa"/>
          </w:tcPr>
          <w:p w14:paraId="56F61048" w14:textId="77777777" w:rsidR="001E6618" w:rsidRDefault="001E6618" w:rsidP="002127A4"/>
        </w:tc>
        <w:tc>
          <w:tcPr>
            <w:tcW w:w="571" w:type="dxa"/>
          </w:tcPr>
          <w:p w14:paraId="38DB7652" w14:textId="77777777" w:rsidR="001E6618" w:rsidRDefault="001E6618" w:rsidP="002127A4"/>
        </w:tc>
        <w:tc>
          <w:tcPr>
            <w:tcW w:w="5010" w:type="dxa"/>
            <w:gridSpan w:val="2"/>
          </w:tcPr>
          <w:p w14:paraId="5656EB4C" w14:textId="77777777" w:rsidR="001E6618" w:rsidRDefault="001E6618" w:rsidP="002127A4"/>
        </w:tc>
      </w:tr>
      <w:tr w:rsidR="00DA3FC3" w14:paraId="0F020609" w14:textId="77777777" w:rsidTr="008F3C0C">
        <w:tc>
          <w:tcPr>
            <w:tcW w:w="1986" w:type="dxa"/>
          </w:tcPr>
          <w:p w14:paraId="028C1E3C" w14:textId="45A627D8" w:rsidR="00DA3FC3" w:rsidRDefault="00DA3FC3" w:rsidP="002127A4">
            <w:r>
              <w:t>28</w:t>
            </w:r>
          </w:p>
        </w:tc>
        <w:tc>
          <w:tcPr>
            <w:tcW w:w="4251" w:type="dxa"/>
          </w:tcPr>
          <w:p w14:paraId="547097F2" w14:textId="43BAF32D" w:rsidR="00DA3FC3" w:rsidRDefault="00DA3FC3" w:rsidP="0024598B">
            <w:r>
              <w:t>Is the ostomy site checked for any problems, e.g. over granulation and what is done?</w:t>
            </w:r>
          </w:p>
        </w:tc>
        <w:tc>
          <w:tcPr>
            <w:tcW w:w="3430" w:type="dxa"/>
          </w:tcPr>
          <w:p w14:paraId="7E8208F0" w14:textId="14091B6E" w:rsidR="00DA3FC3" w:rsidRDefault="00DA3FC3" w:rsidP="003E68FA">
            <w:r>
              <w:t>Ask staff to describe</w:t>
            </w:r>
            <w:r w:rsidR="00936E2D">
              <w:t>.</w:t>
            </w:r>
          </w:p>
        </w:tc>
        <w:tc>
          <w:tcPr>
            <w:tcW w:w="324" w:type="dxa"/>
          </w:tcPr>
          <w:p w14:paraId="5D9DD0DA" w14:textId="77777777" w:rsidR="00DA3FC3" w:rsidRDefault="00DA3FC3" w:rsidP="002127A4"/>
        </w:tc>
        <w:tc>
          <w:tcPr>
            <w:tcW w:w="446" w:type="dxa"/>
          </w:tcPr>
          <w:p w14:paraId="0A622A2B" w14:textId="77777777" w:rsidR="00DA3FC3" w:rsidRDefault="00DA3FC3" w:rsidP="002127A4"/>
        </w:tc>
        <w:tc>
          <w:tcPr>
            <w:tcW w:w="571" w:type="dxa"/>
          </w:tcPr>
          <w:p w14:paraId="72F86778" w14:textId="77777777" w:rsidR="00DA3FC3" w:rsidRDefault="00DA3FC3" w:rsidP="002127A4"/>
        </w:tc>
        <w:tc>
          <w:tcPr>
            <w:tcW w:w="5010" w:type="dxa"/>
            <w:gridSpan w:val="2"/>
          </w:tcPr>
          <w:p w14:paraId="3EA65B1C" w14:textId="77777777" w:rsidR="00DA3FC3" w:rsidRDefault="00DA3FC3" w:rsidP="002127A4"/>
        </w:tc>
      </w:tr>
      <w:tr w:rsidR="0024598B" w14:paraId="342BCDF9" w14:textId="77777777" w:rsidTr="0024598B">
        <w:tc>
          <w:tcPr>
            <w:tcW w:w="12191" w:type="dxa"/>
            <w:gridSpan w:val="7"/>
          </w:tcPr>
          <w:p w14:paraId="488A5B6C" w14:textId="77777777" w:rsidR="0024598B" w:rsidRDefault="0024598B" w:rsidP="002127A4">
            <w:r>
              <w:t>Action to be completed:</w:t>
            </w:r>
          </w:p>
          <w:p w14:paraId="4286054A" w14:textId="146931CA" w:rsidR="0024598B" w:rsidRDefault="0024598B" w:rsidP="002127A4">
            <w:r>
              <w:t>1.</w:t>
            </w:r>
          </w:p>
          <w:p w14:paraId="22A7DF09" w14:textId="1D242F25" w:rsidR="0024598B" w:rsidRDefault="0024598B" w:rsidP="002127A4"/>
          <w:p w14:paraId="10314DE0" w14:textId="05BB823F" w:rsidR="0024598B" w:rsidRDefault="0024598B" w:rsidP="002127A4">
            <w:r>
              <w:t>2.</w:t>
            </w:r>
          </w:p>
          <w:p w14:paraId="05804EA2" w14:textId="2655429E" w:rsidR="0024598B" w:rsidRDefault="0024598B" w:rsidP="002127A4"/>
          <w:p w14:paraId="2D532EE5" w14:textId="760FE87A" w:rsidR="0024598B" w:rsidRDefault="0024598B" w:rsidP="002127A4">
            <w:r>
              <w:t>3.</w:t>
            </w:r>
          </w:p>
          <w:p w14:paraId="5B567612" w14:textId="77777777" w:rsidR="00DA3FC3" w:rsidRDefault="00DA3FC3" w:rsidP="002127A4"/>
          <w:p w14:paraId="69CE52D7" w14:textId="2593A0A4" w:rsidR="0024598B" w:rsidRDefault="0024598B" w:rsidP="00DA3FC3">
            <w:r>
              <w:t>4.</w:t>
            </w:r>
          </w:p>
        </w:tc>
        <w:tc>
          <w:tcPr>
            <w:tcW w:w="3827" w:type="dxa"/>
          </w:tcPr>
          <w:p w14:paraId="0CE844E5" w14:textId="3794A0C2" w:rsidR="0024598B" w:rsidRDefault="0024598B" w:rsidP="002127A4">
            <w:r>
              <w:t>Signed as completed:</w:t>
            </w:r>
          </w:p>
          <w:p w14:paraId="515567E9" w14:textId="77777777" w:rsidR="0024598B" w:rsidRDefault="0024598B" w:rsidP="002127A4"/>
          <w:p w14:paraId="53C48410" w14:textId="77777777" w:rsidR="0024598B" w:rsidRDefault="0024598B" w:rsidP="002127A4"/>
          <w:p w14:paraId="0D21F8CE" w14:textId="77777777" w:rsidR="0024598B" w:rsidRDefault="0024598B" w:rsidP="002127A4"/>
          <w:p w14:paraId="2748EFFF" w14:textId="17DC5F27" w:rsidR="0024598B" w:rsidRDefault="0024598B" w:rsidP="002127A4"/>
        </w:tc>
      </w:tr>
    </w:tbl>
    <w:p w14:paraId="7F0B7A68" w14:textId="77777777" w:rsidR="002127A4" w:rsidRDefault="002127A4"/>
    <w:sectPr w:rsidR="002127A4" w:rsidSect="0021793D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DcwNTczNjM3NjFX0lEKTi0uzszPAykwrAUAXCFFvSwAAAA="/>
  </w:docVars>
  <w:rsids>
    <w:rsidRoot w:val="0021793D"/>
    <w:rsid w:val="000B3585"/>
    <w:rsid w:val="001E6618"/>
    <w:rsid w:val="002127A4"/>
    <w:rsid w:val="0021793D"/>
    <w:rsid w:val="0024598B"/>
    <w:rsid w:val="003E68FA"/>
    <w:rsid w:val="00593296"/>
    <w:rsid w:val="007072BB"/>
    <w:rsid w:val="008F3C0C"/>
    <w:rsid w:val="00936E2D"/>
    <w:rsid w:val="009B26AB"/>
    <w:rsid w:val="00DA3FC3"/>
    <w:rsid w:val="00E704A7"/>
    <w:rsid w:val="00EE6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8A49A"/>
  <w15:chartTrackingRefBased/>
  <w15:docId w15:val="{7FE4B359-E8CA-4F07-94F3-B5B77FCA5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79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1397E43FB04FA7B12299C8B782FB" ma:contentTypeVersion="2" ma:contentTypeDescription="Create a new document." ma:contentTypeScope="" ma:versionID="bf7494c5e973921fec7d17b578d241a3">
  <xsd:schema xmlns:xsd="http://www.w3.org/2001/XMLSchema" xmlns:xs="http://www.w3.org/2001/XMLSchema" xmlns:p="http://schemas.microsoft.com/office/2006/metadata/properties" xmlns:ns2="51fdc34a-fa73-4525-aad2-59c602ebc53a" targetNamespace="http://schemas.microsoft.com/office/2006/metadata/properties" ma:root="true" ma:fieldsID="d4842af336a43fff03282291e77b00fe" ns2:_="">
    <xsd:import namespace="51fdc34a-fa73-4525-aad2-59c602ebc5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fdc34a-fa73-4525-aad2-59c602ebc5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2FBC36-1A71-4DAA-B0C1-8B86F14AC07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71ECE00-8710-4F16-ADB1-79ECA9A528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55304B-F52C-47C3-A9BE-0EADF3A1E5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fdc34a-fa73-4525-aad2-59c602ebc5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652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Martin</dc:creator>
  <cp:keywords/>
  <dc:description/>
  <cp:lastModifiedBy>Rachael Dowson-Wallace</cp:lastModifiedBy>
  <cp:revision>7</cp:revision>
  <dcterms:created xsi:type="dcterms:W3CDTF">2021-02-05T14:01:00Z</dcterms:created>
  <dcterms:modified xsi:type="dcterms:W3CDTF">2021-02-05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1397E43FB04FA7B12299C8B782FB</vt:lpwstr>
  </property>
</Properties>
</file>